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600"/>
        <w:gridCol w:w="600"/>
        <w:gridCol w:w="600"/>
        <w:gridCol w:w="600"/>
      </w:tblGrid>
      <w:tr w:rsidR="002B7A8C" w:rsidRPr="00887160" w14:paraId="22C397A0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79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79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79D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79E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40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22C3979F" w14:textId="77777777" w:rsidR="002B7A8C" w:rsidRPr="00887160" w:rsidRDefault="00C939A9">
            <w:pPr>
              <w:pStyle w:val="TableParagraph"/>
              <w:spacing w:before="2" w:line="232" w:lineRule="exact"/>
              <w:ind w:left="902" w:right="86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7A4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7A1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A2" w14:textId="77777777" w:rsidR="002B7A8C" w:rsidRPr="00887160" w:rsidRDefault="00C939A9">
            <w:pPr>
              <w:pStyle w:val="TableParagraph"/>
              <w:spacing w:line="252" w:lineRule="exact"/>
              <w:ind w:left="628" w:right="360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6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7A3" w14:textId="77777777" w:rsidR="002B7A8C" w:rsidRPr="00887160" w:rsidRDefault="00C939A9">
            <w:pPr>
              <w:pStyle w:val="TableParagraph"/>
              <w:spacing w:before="141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7AA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7A5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7A6" w14:textId="77777777" w:rsidR="002B7A8C" w:rsidRPr="00887160" w:rsidRDefault="00C939A9">
            <w:pPr>
              <w:pStyle w:val="TableParagraph"/>
              <w:spacing w:before="151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7A7" w14:textId="77777777" w:rsidR="002B7A8C" w:rsidRPr="00887160" w:rsidRDefault="00C939A9">
            <w:pPr>
              <w:pStyle w:val="TableParagraph"/>
              <w:spacing w:before="151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7A8" w14:textId="77777777" w:rsidR="002B7A8C" w:rsidRPr="00887160" w:rsidRDefault="00C939A9">
            <w:pPr>
              <w:pStyle w:val="TableParagraph"/>
              <w:spacing w:before="151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600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7A9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B0" w14:textId="77777777">
        <w:trPr>
          <w:trHeight w:val="50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7AB" w14:textId="77777777" w:rsidR="002B7A8C" w:rsidRPr="00887160" w:rsidRDefault="00C939A9">
            <w:pPr>
              <w:pStyle w:val="TableParagraph"/>
              <w:tabs>
                <w:tab w:val="left" w:pos="690"/>
              </w:tabs>
              <w:spacing w:before="124"/>
              <w:ind w:left="35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PRE-TEST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7AC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7AD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7AE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2C397AF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1</w:t>
            </w:r>
          </w:p>
        </w:tc>
      </w:tr>
      <w:tr w:rsidR="002B7A8C" w:rsidRPr="00887160" w14:paraId="22C397B6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1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5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Identification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are</w:t>
            </w:r>
            <w:r w:rsidRPr="00887160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b/>
                <w:spacing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t-Risk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ndividual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2" w14:textId="77777777" w:rsidR="002B7A8C" w:rsidRPr="00887160" w:rsidRDefault="00C939A9">
            <w:pPr>
              <w:pStyle w:val="TableParagraph"/>
              <w:spacing w:before="55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3" w14:textId="77777777" w:rsidR="002B7A8C" w:rsidRPr="00887160" w:rsidRDefault="00C939A9">
            <w:pPr>
              <w:pStyle w:val="TableParagraph"/>
              <w:spacing w:before="55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4" w14:textId="77777777" w:rsidR="002B7A8C" w:rsidRPr="00887160" w:rsidRDefault="00C939A9">
            <w:pPr>
              <w:pStyle w:val="TableParagraph"/>
              <w:spacing w:before="55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B5" w14:textId="77777777" w:rsidR="002B7A8C" w:rsidRPr="00887160" w:rsidRDefault="00C939A9">
            <w:pPr>
              <w:pStyle w:val="TableParagraph"/>
              <w:spacing w:before="55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</w:tr>
      <w:tr w:rsidR="002B7A8C" w:rsidRPr="00887160" w14:paraId="22C397BD" w14:textId="77777777">
        <w:trPr>
          <w:trHeight w:val="760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7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ymptom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sociat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</w:p>
          <w:p w14:paraId="22C397B8" w14:textId="77777777" w:rsidR="002B7A8C" w:rsidRPr="00887160" w:rsidRDefault="00C939A9">
            <w:pPr>
              <w:pStyle w:val="TableParagraph"/>
              <w:spacing w:line="252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veal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istory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iew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887160">
              <w:rPr>
                <w:rFonts w:asciiTheme="minorHAnsi" w:hAnsiTheme="minorHAnsi" w:cstheme="minorHAnsi"/>
                <w:spacing w:val="-58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linical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sess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B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C3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475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dentify special factors and co-morbid conditions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ffecting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dividual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tential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B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C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C9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145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dentify the appropriate diagnostic modality based on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actor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-morbid condi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C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C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A" w14:textId="77777777" w:rsidR="002B7A8C" w:rsidRPr="00887160" w:rsidRDefault="00C939A9">
            <w:pPr>
              <w:pStyle w:val="TableParagraph"/>
              <w:tabs>
                <w:tab w:val="left" w:pos="398"/>
              </w:tabs>
              <w:spacing w:line="232" w:lineRule="exact"/>
              <w:ind w:right="30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olysomnograph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out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P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itr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C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C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D5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maintenanc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akefulnes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D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DB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6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multipl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tenc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D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E1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C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om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nea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D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E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E7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2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ctigraph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E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ED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196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mmunicate with members of the health care team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garding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inding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commended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E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F3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iagnostic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ie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E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F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F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herapeutic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F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7FF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A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tudy</w:t>
            </w:r>
            <w:r w:rsidRPr="00887160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Prepara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B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C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7FD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7FE" w14:textId="77777777" w:rsidR="002B7A8C" w:rsidRPr="00887160" w:rsidRDefault="00C939A9">
            <w:pPr>
              <w:pStyle w:val="TableParagraph"/>
              <w:spacing w:before="52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3</w:t>
            </w:r>
          </w:p>
        </w:tc>
      </w:tr>
      <w:tr w:rsidR="002B7A8C" w:rsidRPr="00887160" w14:paraId="22C39805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367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dentify critical information from a patient’s medical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cord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0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0B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6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elect th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ropriat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y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ntag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0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11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C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864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et up equipment to achieve the desired data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llec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0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1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17" w14:textId="77777777">
        <w:trPr>
          <w:trHeight w:val="252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2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et high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ow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ilters,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nsitivity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tting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1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1D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257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valu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alibration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nsur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ccuracy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inearity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mplified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al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1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2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nfirm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equ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udiovisu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al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1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2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29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381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mmend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dification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’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der</w:t>
            </w:r>
            <w:r w:rsidRPr="00887160">
              <w:rPr>
                <w:rFonts w:asciiTheme="minorHAnsi" w:hAnsiTheme="minorHAnsi" w:cstheme="minorHAnsi"/>
                <w:spacing w:val="-58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hen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necessar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2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2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before="2"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sses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’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urrent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linical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di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2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2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35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1377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xplain testing procedures and potential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s to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3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3B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6" w14:textId="77777777" w:rsidR="002B7A8C" w:rsidRPr="00887160" w:rsidRDefault="00C939A9">
            <w:pPr>
              <w:pStyle w:val="TableParagraph"/>
              <w:tabs>
                <w:tab w:val="left" w:pos="520"/>
              </w:tabs>
              <w:spacing w:line="232" w:lineRule="exact"/>
              <w:ind w:right="354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0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etermin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’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pectation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bou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3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42" w14:textId="77777777">
        <w:trPr>
          <w:trHeight w:val="757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C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698" w:right="219" w:hanging="52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 special needs associated with a patient’s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sychological, physical,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ultural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nguage,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</w:p>
          <w:p w14:paraId="22C3983D" w14:textId="77777777" w:rsidR="002B7A8C" w:rsidRPr="00887160" w:rsidRDefault="00C939A9">
            <w:pPr>
              <w:pStyle w:val="TableParagraph"/>
              <w:spacing w:line="232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tu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3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4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48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3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707" w:hanging="52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dentify patient medications that may affect test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ult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4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4E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9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268" w:hanging="52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 time and dose of medications taken prior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4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54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4F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17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btain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forme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s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5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5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5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5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C39855" w14:textId="77777777" w:rsidR="002B7A8C" w:rsidRPr="00887160" w:rsidRDefault="00C939A9">
      <w:pPr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anchor distT="0" distB="0" distL="0" distR="0" simplePos="0" relativeHeight="251650048" behindDoc="1" locked="0" layoutInCell="1" allowOverlap="1" wp14:anchorId="22C39D03" wp14:editId="22C39D04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05">
          <v:group id="docshapegroup3" o:spid="_x0000_s1113" style="position:absolute;margin-left:423.7pt;margin-top:207pt;width:119.05pt;height:207.5pt;z-index:-18080768;mso-position-horizontal-relative:page;mso-position-vertical-relative:page" coordorigin="8474,4140" coordsize="2381,415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1119" type="#_x0000_t75" style="position:absolute;left:9674;top:4140;width:1181;height:1277">
              <v:imagedata r:id="rId8" o:title=""/>
            </v:shape>
            <v:shape id="docshape5" o:spid="_x0000_s1118" type="#_x0000_t75" style="position:absolute;left:8474;top:5426;width:2381;height:507">
              <v:imagedata r:id="rId9" o:title=""/>
            </v:shape>
            <v:shape id="docshape6" o:spid="_x0000_s1117" type="#_x0000_t75" style="position:absolute;left:9674;top:5942;width:1181;height:1304">
              <v:imagedata r:id="rId10" o:title=""/>
            </v:shape>
            <v:shape id="docshape7" o:spid="_x0000_s1116" type="#_x0000_t75" style="position:absolute;left:8474;top:7257;width:2381;height:504">
              <v:imagedata r:id="rId11" o:title=""/>
            </v:shape>
            <v:shape id="docshape8" o:spid="_x0000_s1115" type="#_x0000_t75" style="position:absolute;left:10274;top:7773;width:581;height:252">
              <v:imagedata r:id="rId12" o:title=""/>
            </v:shape>
            <v:shape id="docshape9" o:spid="_x0000_s1114" type="#_x0000_t75" style="position:absolute;left:10274;top:8035;width:581;height:255">
              <v:imagedata r:id="rId13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06">
          <v:group id="docshapegroup10" o:spid="_x0000_s1106" style="position:absolute;margin-left:453.7pt;margin-top:433.45pt;width:89.05pt;height:297.4pt;z-index:-18080256;mso-position-horizontal-relative:page;mso-position-vertical-relative:page" coordorigin="9074,8669" coordsize="1781,5948">
            <v:shape id="docshape11" o:spid="_x0000_s1112" type="#_x0000_t75" style="position:absolute;left:9674;top:8668;width:1181;height:2326">
              <v:imagedata r:id="rId14" o:title=""/>
            </v:shape>
            <v:shape id="docshape12" o:spid="_x0000_s1111" type="#_x0000_t75" style="position:absolute;left:10274;top:11006;width:581;height:504">
              <v:imagedata r:id="rId15" o:title=""/>
            </v:shape>
            <v:shape id="docshape13" o:spid="_x0000_s1110" type="#_x0000_t75" style="position:absolute;left:10274;top:11522;width:581;height:252">
              <v:imagedata r:id="rId16" o:title=""/>
            </v:shape>
            <v:shape id="docshape14" o:spid="_x0000_s1109" type="#_x0000_t75" style="position:absolute;left:9674;top:11784;width:1181;height:1539">
              <v:imagedata r:id="rId17" o:title=""/>
            </v:shape>
            <v:shape id="docshape15" o:spid="_x0000_s1108" type="#_x0000_t75" style="position:absolute;left:9074;top:13332;width:1781;height:1023">
              <v:imagedata r:id="rId18" o:title=""/>
            </v:shape>
            <v:shape id="docshape16" o:spid="_x0000_s1107" type="#_x0000_t75" style="position:absolute;left:9674;top:14364;width:1181;height:252">
              <v:imagedata r:id="rId19" o:title=""/>
            </v:shape>
            <w10:wrap anchorx="page" anchory="page"/>
          </v:group>
        </w:pict>
      </w:r>
    </w:p>
    <w:p w14:paraId="22C39856" w14:textId="77777777" w:rsidR="002B7A8C" w:rsidRPr="00887160" w:rsidRDefault="002B7A8C">
      <w:pPr>
        <w:rPr>
          <w:rFonts w:asciiTheme="minorHAnsi" w:hAnsiTheme="minorHAnsi" w:cstheme="minorHAnsi"/>
          <w:sz w:val="20"/>
          <w:szCs w:val="20"/>
        </w:rPr>
        <w:sectPr w:rsidR="002B7A8C" w:rsidRPr="00887160">
          <w:headerReference w:type="default" r:id="rId20"/>
          <w:footerReference w:type="default" r:id="rId21"/>
          <w:type w:val="continuous"/>
          <w:pgSz w:w="12240" w:h="15840"/>
          <w:pgMar w:top="1140" w:right="1240" w:bottom="1111" w:left="1340" w:header="417" w:footer="640" w:gutter="0"/>
          <w:pgNumType w:start="1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115"/>
        <w:gridCol w:w="369"/>
        <w:gridCol w:w="115"/>
        <w:gridCol w:w="115"/>
        <w:gridCol w:w="369"/>
        <w:gridCol w:w="115"/>
        <w:gridCol w:w="115"/>
        <w:gridCol w:w="369"/>
        <w:gridCol w:w="115"/>
        <w:gridCol w:w="115"/>
        <w:gridCol w:w="369"/>
        <w:gridCol w:w="115"/>
      </w:tblGrid>
      <w:tr w:rsidR="002B7A8C" w:rsidRPr="00887160" w14:paraId="22C3985C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85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85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859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85A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396" w:type="dxa"/>
            <w:gridSpan w:val="12"/>
            <w:tcBorders>
              <w:left w:val="single" w:sz="4" w:space="0" w:color="000000"/>
              <w:bottom w:val="single" w:sz="4" w:space="0" w:color="000000"/>
            </w:tcBorders>
          </w:tcPr>
          <w:p w14:paraId="22C3985B" w14:textId="77777777" w:rsidR="002B7A8C" w:rsidRPr="00887160" w:rsidRDefault="00C939A9">
            <w:pPr>
              <w:pStyle w:val="TableParagraph"/>
              <w:spacing w:before="2" w:line="232" w:lineRule="exact"/>
              <w:ind w:left="902" w:right="859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860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85D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5E" w14:textId="77777777" w:rsidR="002B7A8C" w:rsidRPr="00887160" w:rsidRDefault="00C939A9">
            <w:pPr>
              <w:pStyle w:val="TableParagraph"/>
              <w:spacing w:line="252" w:lineRule="exact"/>
              <w:ind w:left="628" w:right="357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59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85F" w14:textId="77777777" w:rsidR="002B7A8C" w:rsidRPr="00887160" w:rsidRDefault="00C939A9">
            <w:pPr>
              <w:pStyle w:val="TableParagraph"/>
              <w:spacing w:before="137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866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861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862" w14:textId="77777777" w:rsidR="002B7A8C" w:rsidRPr="00887160" w:rsidRDefault="00C939A9">
            <w:pPr>
              <w:pStyle w:val="TableParagraph"/>
              <w:spacing w:before="150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863" w14:textId="77777777" w:rsidR="002B7A8C" w:rsidRPr="00887160" w:rsidRDefault="00C939A9">
            <w:pPr>
              <w:pStyle w:val="TableParagraph"/>
              <w:spacing w:before="149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864" w14:textId="77777777" w:rsidR="002B7A8C" w:rsidRPr="00887160" w:rsidRDefault="00C939A9">
            <w:pPr>
              <w:pStyle w:val="TableParagraph"/>
              <w:spacing w:before="148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599" w:type="dxa"/>
            <w:gridSpan w:val="3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865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6D" w14:textId="77777777">
        <w:trPr>
          <w:trHeight w:val="1012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68" w14:textId="3800ED47" w:rsidR="002B7A8C" w:rsidRPr="00887160" w:rsidRDefault="00C939A9" w:rsidP="009668C2">
            <w:pPr>
              <w:pStyle w:val="TableParagraph"/>
              <w:tabs>
                <w:tab w:val="left" w:pos="1698"/>
              </w:tabs>
              <w:ind w:left="1698" w:right="215" w:hanging="52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pply electrodes and sensors at optimal locations to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btain data on airflow, snoring, body position, ECG,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piratory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ffort,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EG,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eg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vements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ye</w:t>
            </w:r>
            <w:r w:rsidR="009668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movements, chin</w:t>
            </w:r>
            <w:r w:rsidRPr="00887160">
              <w:rPr>
                <w:rFonts w:asciiTheme="minorHAnsi" w:hAnsiTheme="minorHAnsi" w:cstheme="minorHAnsi"/>
                <w:spacing w:val="-4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EMG,</w:t>
            </w:r>
            <w:r w:rsidRPr="00887160">
              <w:rPr>
                <w:rFonts w:asciiTheme="minorHAnsi" w:hAnsiTheme="minorHAnsi" w:cstheme="minorHAnsi"/>
                <w:spacing w:val="-3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and/or</w:t>
            </w:r>
            <w:r w:rsidRPr="00887160">
              <w:rPr>
                <w:rFonts w:asciiTheme="minorHAnsi" w:hAnsiTheme="minorHAnsi" w:cstheme="minorHAnsi"/>
                <w:spacing w:val="-2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SpO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6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6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6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6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74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6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17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6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ppl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lectrodes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nsor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t optimal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ocation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</w:p>
          <w:p w14:paraId="22C3986F" w14:textId="77777777" w:rsidR="002B7A8C" w:rsidRPr="00887160" w:rsidRDefault="00C939A9">
            <w:pPr>
              <w:pStyle w:val="TableParagraph"/>
              <w:spacing w:line="234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obtain</w:t>
            </w:r>
            <w:r w:rsidRPr="00887160">
              <w:rPr>
                <w:rFonts w:asciiTheme="minorHAnsi" w:hAnsiTheme="minorHAnsi" w:cstheme="minorHAnsi"/>
                <w:spacing w:val="-2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data</w:t>
            </w:r>
            <w:r w:rsidRPr="00887160">
              <w:rPr>
                <w:rFonts w:asciiTheme="minorHAnsi" w:hAnsiTheme="minorHAnsi" w:cstheme="minorHAnsi"/>
                <w:spacing w:val="-4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on</w:t>
            </w:r>
            <w:r w:rsidRPr="00887160">
              <w:rPr>
                <w:rFonts w:asciiTheme="minorHAnsi" w:hAnsiTheme="minorHAnsi" w:cstheme="minorHAnsi"/>
                <w:spacing w:val="-2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exhaled</w:t>
            </w:r>
            <w:r w:rsidRPr="00887160">
              <w:rPr>
                <w:rFonts w:asciiTheme="minorHAnsi" w:hAnsiTheme="minorHAnsi" w:cstheme="minorHAnsi"/>
                <w:spacing w:val="-2"/>
                <w:position w:val="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position w:val="2"/>
                <w:sz w:val="20"/>
                <w:szCs w:val="20"/>
              </w:rPr>
              <w:t>CO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7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7A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5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631" w:hanging="52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7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ssess the quality of electrode impedances and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ologic calibration resul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7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80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B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17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8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quality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 monitoring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al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7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7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86" w14:textId="77777777">
        <w:trPr>
          <w:trHeight w:val="50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881" w14:textId="77777777" w:rsidR="002B7A8C" w:rsidRPr="00887160" w:rsidRDefault="00C939A9">
            <w:pPr>
              <w:pStyle w:val="TableParagraph"/>
              <w:tabs>
                <w:tab w:val="left" w:pos="690"/>
              </w:tabs>
              <w:spacing w:before="127"/>
              <w:ind w:left="29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I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EST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882" w14:textId="77777777" w:rsidR="002B7A8C" w:rsidRPr="00887160" w:rsidRDefault="00C939A9">
            <w:pPr>
              <w:pStyle w:val="TableParagraph"/>
              <w:spacing w:before="127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6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883" w14:textId="77777777" w:rsidR="002B7A8C" w:rsidRPr="00887160" w:rsidRDefault="00C939A9">
            <w:pPr>
              <w:pStyle w:val="TableParagraph"/>
              <w:spacing w:before="127"/>
              <w:ind w:left="18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6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884" w14:textId="77777777" w:rsidR="002B7A8C" w:rsidRPr="00887160" w:rsidRDefault="00C939A9">
            <w:pPr>
              <w:pStyle w:val="TableParagraph"/>
              <w:spacing w:before="127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8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2C39885" w14:textId="77777777" w:rsidR="002B7A8C" w:rsidRPr="00887160" w:rsidRDefault="00C939A9">
            <w:pPr>
              <w:pStyle w:val="TableParagraph"/>
              <w:spacing w:before="127"/>
              <w:ind w:left="19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0</w:t>
            </w:r>
          </w:p>
        </w:tc>
      </w:tr>
      <w:tr w:rsidR="002B7A8C" w:rsidRPr="00887160" w14:paraId="22C3988C" w14:textId="77777777">
        <w:trPr>
          <w:trHeight w:val="362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7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5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ignal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Maintenance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est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8" w14:textId="77777777" w:rsidR="002B7A8C" w:rsidRPr="00887160" w:rsidRDefault="00C939A9">
            <w:pPr>
              <w:pStyle w:val="TableParagraph"/>
              <w:spacing w:before="55"/>
              <w:ind w:left="2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9" w14:textId="77777777" w:rsidR="002B7A8C" w:rsidRPr="00887160" w:rsidRDefault="00C939A9">
            <w:pPr>
              <w:pStyle w:val="TableParagraph"/>
              <w:spacing w:before="55"/>
              <w:ind w:left="29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A" w14:textId="77777777" w:rsidR="002B7A8C" w:rsidRPr="00887160" w:rsidRDefault="00C939A9">
            <w:pPr>
              <w:pStyle w:val="TableParagraph"/>
              <w:spacing w:before="55"/>
              <w:ind w:left="3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8B" w14:textId="77777777" w:rsidR="002B7A8C" w:rsidRPr="00887160" w:rsidRDefault="00C939A9">
            <w:pPr>
              <w:pStyle w:val="TableParagraph"/>
              <w:spacing w:before="55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3</w:t>
            </w:r>
          </w:p>
        </w:tc>
      </w:tr>
      <w:tr w:rsidR="002B7A8C" w:rsidRPr="00887160" w14:paraId="22C39892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D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684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 an inadequate signal from recording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evice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8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9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98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3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rrec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adequ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al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ropriate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9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9E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9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rtifac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9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A4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9F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rrec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rtifact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ropriate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A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AA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5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rrections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ignals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rtifac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A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B0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B" w14:textId="77777777" w:rsidR="002B7A8C" w:rsidRPr="00887160" w:rsidRDefault="00C939A9">
            <w:pPr>
              <w:pStyle w:val="TableParagraph"/>
              <w:tabs>
                <w:tab w:val="left" w:pos="436"/>
              </w:tabs>
              <w:spacing w:before="52"/>
              <w:ind w:right="50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leep-Relat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herapeutic</w:t>
            </w:r>
            <w:r w:rsidRPr="00887160">
              <w:rPr>
                <w:rFonts w:asciiTheme="minorHAnsi" w:hAnsiTheme="minorHAnsi" w:cstheme="minorHAnsi"/>
                <w:b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ntervention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C" w14:textId="77777777" w:rsidR="002B7A8C" w:rsidRPr="00887160" w:rsidRDefault="00C939A9">
            <w:pPr>
              <w:pStyle w:val="TableParagraph"/>
              <w:spacing w:before="52"/>
              <w:ind w:left="2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D" w14:textId="77777777" w:rsidR="002B7A8C" w:rsidRPr="00887160" w:rsidRDefault="00C939A9">
            <w:pPr>
              <w:pStyle w:val="TableParagraph"/>
              <w:spacing w:before="52"/>
              <w:ind w:left="18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0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AE" w14:textId="77777777" w:rsidR="002B7A8C" w:rsidRPr="00887160" w:rsidRDefault="00C939A9">
            <w:pPr>
              <w:pStyle w:val="TableParagraph"/>
              <w:spacing w:before="52"/>
              <w:ind w:left="18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3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8AF" w14:textId="77777777" w:rsidR="002B7A8C" w:rsidRPr="00887160" w:rsidRDefault="00C939A9">
            <w:pPr>
              <w:pStyle w:val="TableParagraph"/>
              <w:spacing w:before="52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8</w:t>
            </w:r>
          </w:p>
        </w:tc>
      </w:tr>
      <w:tr w:rsidR="002B7A8C" w:rsidRPr="00887160" w14:paraId="22C398BE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B1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B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B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B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B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B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B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B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B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B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B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B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B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C8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BF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leep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C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C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C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C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C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C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C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C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D2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C9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ardiac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C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C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C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C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C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C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D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D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DC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3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neurological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D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D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D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D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D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D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E6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D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ulmonar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D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E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E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E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E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E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E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F0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E7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gastrointestinal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E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E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E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E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E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E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E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E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8FE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F1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before="2"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mple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F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F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F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F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F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F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F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F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8F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8F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8F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8F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06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8FF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PAP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uto-PAP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P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0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0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0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0E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7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ther</w:t>
            </w:r>
            <w:r w:rsidRPr="00887160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m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noninvasiv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ventilatio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0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0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0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16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0F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upplement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xyge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1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1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1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1E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7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atien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sition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1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1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1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28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1F" w14:textId="77777777" w:rsidR="002B7A8C" w:rsidRPr="00887160" w:rsidRDefault="00C939A9">
            <w:pPr>
              <w:pStyle w:val="TableParagraph"/>
              <w:tabs>
                <w:tab w:val="left" w:pos="398"/>
              </w:tabs>
              <w:spacing w:line="234" w:lineRule="exact"/>
              <w:ind w:right="10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Monitor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’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pons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2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2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2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2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92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2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2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2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36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29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ptim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2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2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92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2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2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92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3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3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93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3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3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3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3E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37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AP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3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3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3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3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3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3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44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3F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r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liance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4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4A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5" w14:textId="7CB98CAB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746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ach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operativ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ehavior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hile</w:t>
            </w:r>
            <w:r w:rsidR="00B9456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justing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4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50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B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1061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commend modifications in therapy to the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hen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no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tocol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lie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4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4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57" w14:textId="77777777">
        <w:trPr>
          <w:trHeight w:val="758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1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698" w:right="755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 medical emergencies (for example,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izures,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roke,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ife-threatening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ysrhythmias,</w:t>
            </w:r>
          </w:p>
          <w:p w14:paraId="22C39952" w14:textId="77777777" w:rsidR="002B7A8C" w:rsidRPr="00887160" w:rsidRDefault="00C939A9">
            <w:pPr>
              <w:pStyle w:val="TableParagraph"/>
              <w:spacing w:line="232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pirator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tress)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5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5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mple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edical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mergenc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5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95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95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95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C39960" w14:textId="77777777" w:rsidR="002B7A8C" w:rsidRPr="00887160" w:rsidRDefault="00C939A9">
      <w:pPr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anchor distT="0" distB="0" distL="0" distR="0" simplePos="0" relativeHeight="251652096" behindDoc="1" locked="0" layoutInCell="1" allowOverlap="1" wp14:anchorId="22C39D07" wp14:editId="22C39D08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09">
          <v:group id="docshapegroup17" o:spid="_x0000_s1102" style="position:absolute;margin-left:453.7pt;margin-top:162.85pt;width:89.05pt;height:115.35pt;z-index:-18079232;mso-position-horizontal-relative:page;mso-position-vertical-relative:page" coordorigin="9074,3257" coordsize="1781,2307">
            <v:shape id="docshape18" o:spid="_x0000_s1105" type="#_x0000_t75" style="position:absolute;left:9674;top:3256;width:1181;height:1529">
              <v:imagedata r:id="rId22" o:title=""/>
            </v:shape>
            <v:shape id="docshape19" o:spid="_x0000_s1104" type="#_x0000_t75" style="position:absolute;left:10274;top:4795;width:581;height:507">
              <v:imagedata r:id="rId23" o:title=""/>
            </v:shape>
            <v:shape id="docshape20" o:spid="_x0000_s1103" type="#_x0000_t75" style="position:absolute;left:9074;top:5311;width:1781;height:252">
              <v:imagedata r:id="rId24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0A">
          <v:group id="docshapegroup21" o:spid="_x0000_s1096" style="position:absolute;margin-left:453.7pt;margin-top:322.9pt;width:89.05pt;height:77.9pt;z-index:-18078720;mso-position-horizontal-relative:page;mso-position-vertical-relative:page" coordorigin="9074,6458" coordsize="1781,1558">
            <v:shape id="docshape22" o:spid="_x0000_s1101" type="#_x0000_t75" style="position:absolute;left:9674;top:6458;width:1181;height:507">
              <v:imagedata r:id="rId25" o:title=""/>
            </v:shape>
            <v:shape id="docshape23" o:spid="_x0000_s1100" type="#_x0000_t75" style="position:absolute;left:10274;top:6974;width:581;height:252">
              <v:imagedata r:id="rId26" o:title=""/>
            </v:shape>
            <v:shape id="docshape24" o:spid="_x0000_s1099" type="#_x0000_t75" style="position:absolute;left:9674;top:7236;width:1181;height:255">
              <v:imagedata r:id="rId27" o:title=""/>
            </v:shape>
            <v:shape id="docshape25" o:spid="_x0000_s1098" type="#_x0000_t75" style="position:absolute;left:10274;top:7500;width:581;height:252">
              <v:imagedata r:id="rId28" o:title=""/>
            </v:shape>
            <v:shape id="docshape26" o:spid="_x0000_s1097" type="#_x0000_t75" style="position:absolute;left:9074;top:7761;width:1781;height:255">
              <v:imagedata r:id="rId29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0B">
          <v:group id="docshapegroup27" o:spid="_x0000_s1080" style="position:absolute;margin-left:423.7pt;margin-top:419.75pt;width:119.05pt;height:300pt;z-index:-18078208;mso-position-horizontal-relative:page;mso-position-vertical-relative:page" coordorigin="8474,8395" coordsize="2381,6000">
            <v:shape id="docshape28" o:spid="_x0000_s1095" type="#_x0000_t75" style="position:absolute;left:8474;top:8395;width:2381;height:255">
              <v:imagedata r:id="rId30" o:title=""/>
            </v:shape>
            <v:shape id="docshape29" o:spid="_x0000_s1094" type="#_x0000_t75" style="position:absolute;left:9674;top:8659;width:1181;height:1304">
              <v:imagedata r:id="rId31" o:title=""/>
            </v:shape>
            <v:shape id="docshape30" o:spid="_x0000_s1093" type="#_x0000_t75" style="position:absolute;left:8474;top:9974;width:2381;height:252">
              <v:imagedata r:id="rId32" o:title=""/>
            </v:shape>
            <v:shape id="docshape31" o:spid="_x0000_s1092" type="#_x0000_t75" style="position:absolute;left:10274;top:10236;width:581;height:255">
              <v:imagedata r:id="rId33" o:title=""/>
            </v:shape>
            <v:shape id="docshape32" o:spid="_x0000_s1091" type="#_x0000_t75" style="position:absolute;left:10274;top:10500;width:581;height:252">
              <v:imagedata r:id="rId34" o:title=""/>
            </v:shape>
            <v:shape id="docshape33" o:spid="_x0000_s1090" type="#_x0000_t75" style="position:absolute;left:10274;top:10761;width:581;height:255">
              <v:imagedata r:id="rId35" o:title=""/>
            </v:shape>
            <v:shape id="docshape34" o:spid="_x0000_s1089" type="#_x0000_t75" style="position:absolute;left:10274;top:11025;width:581;height:252">
              <v:imagedata r:id="rId36" o:title=""/>
            </v:shape>
            <v:shape id="docshape35" o:spid="_x0000_s1088" type="#_x0000_t75" style="position:absolute;left:9674;top:11287;width:1181;height:255">
              <v:imagedata r:id="rId37" o:title=""/>
            </v:shape>
            <v:shape id="docshape36" o:spid="_x0000_s1087" type="#_x0000_t75" style="position:absolute;left:8474;top:11551;width:2381;height:252">
              <v:imagedata r:id="rId38" o:title=""/>
            </v:shape>
            <v:shape id="docshape37" o:spid="_x0000_s1086" type="#_x0000_t75" style="position:absolute;left:10274;top:11815;width:581;height:252">
              <v:imagedata r:id="rId39" o:title=""/>
            </v:shape>
            <v:shape id="docshape38" o:spid="_x0000_s1085" type="#_x0000_t75" style="position:absolute;left:10274;top:12076;width:581;height:255">
              <v:imagedata r:id="rId40" o:title=""/>
            </v:shape>
            <v:shape id="docshape39" o:spid="_x0000_s1084" type="#_x0000_t75" style="position:absolute;left:9074;top:12340;width:1781;height:507">
              <v:imagedata r:id="rId41" o:title=""/>
            </v:shape>
            <v:shape id="docshape40" o:spid="_x0000_s1083" type="#_x0000_t75" style="position:absolute;left:10274;top:12856;width:581;height:507">
              <v:imagedata r:id="rId42" o:title=""/>
            </v:shape>
            <v:shape id="docshape41" o:spid="_x0000_s1082" type="#_x0000_t75" style="position:absolute;left:9674;top:13372;width:1181;height:759">
              <v:imagedata r:id="rId43" o:title=""/>
            </v:shape>
            <v:shape id="docshape42" o:spid="_x0000_s1081" type="#_x0000_t75" style="position:absolute;left:10274;top:14140;width:581;height:255">
              <v:imagedata r:id="rId44" o:title=""/>
            </v:shape>
            <w10:wrap anchorx="page" anchory="page"/>
          </v:group>
        </w:pict>
      </w:r>
    </w:p>
    <w:p w14:paraId="22C39961" w14:textId="77777777" w:rsidR="002B7A8C" w:rsidRPr="00887160" w:rsidRDefault="002B7A8C">
      <w:pPr>
        <w:rPr>
          <w:rFonts w:asciiTheme="minorHAnsi" w:hAnsiTheme="minorHAnsi" w:cstheme="minorHAnsi"/>
          <w:sz w:val="20"/>
          <w:szCs w:val="20"/>
        </w:rPr>
        <w:sectPr w:rsidR="002B7A8C" w:rsidRPr="00887160">
          <w:type w:val="continuous"/>
          <w:pgSz w:w="12240" w:h="15840"/>
          <w:pgMar w:top="1140" w:right="1240" w:bottom="1339" w:left="1340" w:header="417" w:footer="640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600"/>
        <w:gridCol w:w="600"/>
        <w:gridCol w:w="600"/>
        <w:gridCol w:w="600"/>
      </w:tblGrid>
      <w:tr w:rsidR="002B7A8C" w:rsidRPr="00887160" w14:paraId="22C39967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96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96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964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965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40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22C39966" w14:textId="77777777" w:rsidR="002B7A8C" w:rsidRPr="00887160" w:rsidRDefault="00C939A9">
            <w:pPr>
              <w:pStyle w:val="TableParagraph"/>
              <w:spacing w:before="2" w:line="232" w:lineRule="exact"/>
              <w:ind w:left="902" w:right="86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96B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968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69" w14:textId="77777777" w:rsidR="002B7A8C" w:rsidRPr="00887160" w:rsidRDefault="00C939A9">
            <w:pPr>
              <w:pStyle w:val="TableParagraph"/>
              <w:spacing w:line="252" w:lineRule="exact"/>
              <w:ind w:left="628" w:right="360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6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96A" w14:textId="77777777" w:rsidR="002B7A8C" w:rsidRPr="00887160" w:rsidRDefault="00C939A9">
            <w:pPr>
              <w:pStyle w:val="TableParagraph"/>
              <w:spacing w:before="141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971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96C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96D" w14:textId="77777777" w:rsidR="002B7A8C" w:rsidRPr="00887160" w:rsidRDefault="00C939A9">
            <w:pPr>
              <w:pStyle w:val="TableParagraph"/>
              <w:spacing w:before="151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96E" w14:textId="77777777" w:rsidR="002B7A8C" w:rsidRPr="00887160" w:rsidRDefault="00C939A9">
            <w:pPr>
              <w:pStyle w:val="TableParagraph"/>
              <w:spacing w:before="151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96F" w14:textId="77777777" w:rsidR="002B7A8C" w:rsidRPr="00887160" w:rsidRDefault="00C939A9">
            <w:pPr>
              <w:pStyle w:val="TableParagraph"/>
              <w:spacing w:before="151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600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970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78" w14:textId="77777777">
        <w:trPr>
          <w:trHeight w:val="757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2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698" w:right="48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e when the testing environment becomes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unsaf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for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ple,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mbativ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amily</w:t>
            </w:r>
          </w:p>
          <w:p w14:paraId="22C39973" w14:textId="77777777" w:rsidR="002B7A8C" w:rsidRPr="00887160" w:rsidRDefault="00C939A9">
            <w:pPr>
              <w:pStyle w:val="TableParagraph"/>
              <w:spacing w:line="232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ember,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ire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7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7E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9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5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Documentation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uring</w:t>
            </w:r>
            <w:r w:rsidRPr="00887160">
              <w:rPr>
                <w:rFonts w:asciiTheme="minorHAnsi" w:hAnsiTheme="minorHAnsi" w:cstheme="minorHAnsi"/>
                <w:b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est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A" w14:textId="77777777" w:rsidR="002B7A8C" w:rsidRPr="00887160" w:rsidRDefault="00C939A9">
            <w:pPr>
              <w:pStyle w:val="TableParagraph"/>
              <w:spacing w:before="55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B" w14:textId="77777777" w:rsidR="002B7A8C" w:rsidRPr="00887160" w:rsidRDefault="00C939A9">
            <w:pPr>
              <w:pStyle w:val="TableParagraph"/>
              <w:spacing w:before="55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C" w14:textId="77777777" w:rsidR="002B7A8C" w:rsidRPr="00887160" w:rsidRDefault="00C939A9">
            <w:pPr>
              <w:pStyle w:val="TableParagraph"/>
              <w:spacing w:before="55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7D" w14:textId="77777777" w:rsidR="002B7A8C" w:rsidRPr="00887160" w:rsidRDefault="00C939A9">
            <w:pPr>
              <w:pStyle w:val="TableParagraph"/>
              <w:spacing w:before="55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</w:tr>
      <w:tr w:rsidR="002B7A8C" w:rsidRPr="00887160" w14:paraId="22C39984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7F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before="2"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rd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8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8A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5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light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u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lock tim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8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90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B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aso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longe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wakening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8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8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96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1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ff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9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9C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7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herapeutic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9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A3" w14:textId="77777777">
        <w:trPr>
          <w:trHeight w:val="760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D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ime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sociat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ent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for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ple,</w:t>
            </w:r>
          </w:p>
          <w:p w14:paraId="22C3999E" w14:textId="77777777" w:rsidR="002B7A8C" w:rsidRPr="00887160" w:rsidRDefault="00C939A9">
            <w:pPr>
              <w:pStyle w:val="TableParagraph"/>
              <w:spacing w:line="252" w:lineRule="exact"/>
              <w:ind w:left="1698" w:right="38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rtifacts, ECG abnormalities, seizure activity, EEG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bnormalities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rasomnias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9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A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A9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4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tudy</w:t>
            </w:r>
            <w:r w:rsidRPr="00887160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clus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5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6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7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A8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</w:tr>
      <w:tr w:rsidR="002B7A8C" w:rsidRPr="00887160" w14:paraId="22C399A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valu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st-study</w:t>
            </w:r>
            <w:r w:rsidRPr="00887160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alibra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A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A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B5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before="2"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mov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lectrode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nsor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B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BB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6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roces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nondisposable</w:t>
            </w:r>
            <w:proofErr w:type="spellEnd"/>
            <w:r w:rsidRPr="00887160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B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C1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C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view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st-stud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questionnair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B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C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C7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2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escrib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st-stud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ces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C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CD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439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ummarize study observations for the interpreting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coring personne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C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C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D3" w14:textId="77777777">
        <w:trPr>
          <w:trHeight w:val="50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9CE" w14:textId="77777777" w:rsidR="002B7A8C" w:rsidRPr="00887160" w:rsidRDefault="00C939A9">
            <w:pPr>
              <w:pStyle w:val="TableParagraph"/>
              <w:tabs>
                <w:tab w:val="left" w:pos="690"/>
              </w:tabs>
              <w:spacing w:before="124"/>
              <w:ind w:left="22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II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TUDY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9CF" w14:textId="77777777" w:rsidR="002B7A8C" w:rsidRPr="00887160" w:rsidRDefault="00C939A9">
            <w:pPr>
              <w:pStyle w:val="TableParagraph"/>
              <w:spacing w:before="124"/>
              <w:ind w:left="167" w:right="1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2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9D0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8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9D1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2C399D2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0</w:t>
            </w:r>
          </w:p>
        </w:tc>
      </w:tr>
      <w:tr w:rsidR="002B7A8C" w:rsidRPr="00887160" w14:paraId="22C399D9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4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Recor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view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5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6" w14:textId="77777777" w:rsidR="002B7A8C" w:rsidRPr="00887160" w:rsidRDefault="00C939A9">
            <w:pPr>
              <w:pStyle w:val="TableParagraph"/>
              <w:spacing w:before="52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7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D8" w14:textId="77777777" w:rsidR="002B7A8C" w:rsidRPr="00887160" w:rsidRDefault="00C939A9">
            <w:pPr>
              <w:pStyle w:val="TableParagraph"/>
              <w:spacing w:before="52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</w:tr>
      <w:tr w:rsidR="002B7A8C" w:rsidRPr="00887160" w14:paraId="22C399DF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A" w14:textId="29969220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367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 xml:space="preserve">Identify critical information from a patient’s </w:t>
            </w:r>
            <w:r w:rsidR="00882B69">
              <w:rPr>
                <w:rFonts w:asciiTheme="minorHAnsi" w:hAnsiTheme="minorHAnsi" w:cstheme="minorHAnsi"/>
                <w:sz w:val="20"/>
                <w:szCs w:val="20"/>
              </w:rPr>
              <w:t>medical record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D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D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E5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view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ummar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y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bserva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E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EB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6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tag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7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8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9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EA" w14:textId="77777777" w:rsidR="002B7A8C" w:rsidRPr="00887160" w:rsidRDefault="00C939A9">
            <w:pPr>
              <w:pStyle w:val="TableParagraph"/>
              <w:spacing w:before="52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</w:tr>
      <w:tr w:rsidR="002B7A8C" w:rsidRPr="00887160" w14:paraId="22C399F1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C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cor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ge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ult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E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F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F7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2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before="2"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cor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ge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 pediatric patient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F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9FD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8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Event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dentific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9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A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B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9FC" w14:textId="77777777" w:rsidR="002B7A8C" w:rsidRPr="00887160" w:rsidRDefault="00C939A9">
            <w:pPr>
              <w:pStyle w:val="TableParagraph"/>
              <w:spacing w:before="52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0</w:t>
            </w:r>
          </w:p>
        </w:tc>
      </w:tr>
      <w:tr w:rsidR="002B7A8C" w:rsidRPr="00887160" w14:paraId="22C39A03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ent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-lab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9F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0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0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-disordered</w:t>
            </w:r>
            <w:r w:rsidRPr="00887160">
              <w:rPr>
                <w:rFonts w:asciiTheme="minorHAnsi" w:hAnsiTheme="minorHAnsi" w:cstheme="minorHAnsi"/>
                <w:spacing w:val="-8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reath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0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0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bnormal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imb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vement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0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0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15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bnormal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ardiac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hythm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1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1B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6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bruxism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1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21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C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54" w:lineRule="exact"/>
              <w:ind w:left="2202" w:right="875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bnormal EEG waveforms (for example,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izure,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voltag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hanges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1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2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27" w14:textId="77777777">
        <w:trPr>
          <w:trHeight w:val="50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2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54" w:lineRule="exact"/>
              <w:ind w:left="2202" w:right="337" w:hanging="33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rasomnias (for example, night terrors, REM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ehavior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2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2D" w14:textId="77777777">
        <w:trPr>
          <w:trHeight w:val="24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8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0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rousal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2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3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gn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ent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om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nea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st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2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3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3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3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C39A34" w14:textId="77777777" w:rsidR="002B7A8C" w:rsidRPr="00887160" w:rsidRDefault="00C939A9">
      <w:pPr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54144" behindDoc="1" locked="0" layoutInCell="1" allowOverlap="1" wp14:anchorId="22C39D0C" wp14:editId="22C39D0D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56192" behindDoc="1" locked="0" layoutInCell="1" allowOverlap="1" wp14:anchorId="22C39D0E" wp14:editId="22C39D0F">
            <wp:simplePos x="0" y="0"/>
            <wp:positionH relativeFrom="page">
              <wp:posOffset>6143244</wp:posOffset>
            </wp:positionH>
            <wp:positionV relativeFrom="page">
              <wp:posOffset>2068067</wp:posOffset>
            </wp:positionV>
            <wp:extent cx="748918" cy="481012"/>
            <wp:effectExtent l="0" t="0" r="0" b="0"/>
            <wp:wrapNone/>
            <wp:docPr id="7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7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8918" cy="481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10">
          <v:group id="docshapegroup43" o:spid="_x0000_s1077" style="position:absolute;margin-left:423.7pt;margin-top:219.85pt;width:119.05pt;height:103.7pt;z-index:-18076672;mso-position-horizontal-relative:page;mso-position-vertical-relative:page" coordorigin="8474,4397" coordsize="2381,2074">
            <v:shape id="docshape44" o:spid="_x0000_s1079" type="#_x0000_t75" style="position:absolute;left:8474;top:4396;width:2381;height:252">
              <v:imagedata r:id="rId46" o:title=""/>
            </v:shape>
            <v:shape id="docshape45" o:spid="_x0000_s1078" type="#_x0000_t75" style="position:absolute;left:9074;top:4658;width:1781;height:1812">
              <v:imagedata r:id="rId47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11">
          <v:group id="docshapegroup46" o:spid="_x0000_s1071" style="position:absolute;margin-left:453.7pt;margin-top:342.5pt;width:89.05pt;height:91.1pt;z-index:-18076160;mso-position-horizontal-relative:page;mso-position-vertical-relative:page" coordorigin="9074,6850" coordsize="1781,1822">
            <v:shape id="docshape47" o:spid="_x0000_s1076" type="#_x0000_t75" style="position:absolute;left:9674;top:6849;width:1181;height:252">
              <v:imagedata r:id="rId48" o:title=""/>
            </v:shape>
            <v:shape id="docshape48" o:spid="_x0000_s1075" type="#_x0000_t75" style="position:absolute;left:9074;top:7113;width:1781;height:516">
              <v:imagedata r:id="rId49" o:title=""/>
            </v:shape>
            <v:shape id="docshape49" o:spid="_x0000_s1074" type="#_x0000_t75" style="position:absolute;left:9674;top:7639;width:1181;height:252">
              <v:imagedata r:id="rId50" o:title=""/>
            </v:shape>
            <v:shape id="docshape50" o:spid="_x0000_s1073" type="#_x0000_t75" style="position:absolute;left:9074;top:7900;width:1781;height:255">
              <v:imagedata r:id="rId51" o:title=""/>
            </v:shape>
            <v:shape id="docshape51" o:spid="_x0000_s1072" type="#_x0000_t75" style="position:absolute;left:9674;top:8164;width:1181;height:507">
              <v:imagedata r:id="rId52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12">
          <v:group id="docshapegroup52" o:spid="_x0000_s1068" style="position:absolute;margin-left:453.7pt;margin-top:478.2pt;width:89.05pt;height:38.55pt;z-index:-18075648;mso-position-horizontal-relative:page;mso-position-vertical-relative:page" coordorigin="9074,9564" coordsize="1781,771">
            <v:shape id="docshape53" o:spid="_x0000_s1070" type="#_x0000_t75" style="position:absolute;left:9674;top:9564;width:1181;height:507">
              <v:imagedata r:id="rId53" o:title=""/>
            </v:shape>
            <v:shape id="docshape54" o:spid="_x0000_s1069" type="#_x0000_t75" style="position:absolute;left:9074;top:10080;width:1781;height:255">
              <v:imagedata r:id="rId54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58240" behindDoc="1" locked="0" layoutInCell="1" allowOverlap="1" wp14:anchorId="22C39D13" wp14:editId="22C39D14">
            <wp:simplePos x="0" y="0"/>
            <wp:positionH relativeFrom="page">
              <wp:posOffset>6143244</wp:posOffset>
            </wp:positionH>
            <wp:positionV relativeFrom="page">
              <wp:posOffset>6803135</wp:posOffset>
            </wp:positionV>
            <wp:extent cx="751987" cy="328612"/>
            <wp:effectExtent l="0" t="0" r="0" b="0"/>
            <wp:wrapNone/>
            <wp:docPr id="9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7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1987" cy="3286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15">
          <v:group id="docshapegroup55" o:spid="_x0000_s1065" style="position:absolute;margin-left:423.7pt;margin-top:580.45pt;width:119.05pt;height:143.2pt;z-index:-18074624;mso-position-horizontal-relative:page;mso-position-vertical-relative:page" coordorigin="8474,11609" coordsize="2381,2864">
            <v:shape id="docshape56" o:spid="_x0000_s1067" type="#_x0000_t75" style="position:absolute;left:8474;top:11608;width:2381;height:255">
              <v:imagedata r:id="rId56" o:title=""/>
            </v:shape>
            <v:shape id="docshape57" o:spid="_x0000_s1066" type="#_x0000_t75" style="position:absolute;left:9674;top:11872;width:1181;height:2600">
              <v:imagedata r:id="rId57" o:title=""/>
            </v:shape>
            <w10:wrap anchorx="page" anchory="page"/>
          </v:group>
        </w:pict>
      </w:r>
    </w:p>
    <w:p w14:paraId="22C39A35" w14:textId="77777777" w:rsidR="002B7A8C" w:rsidRPr="00887160" w:rsidRDefault="002B7A8C">
      <w:pPr>
        <w:rPr>
          <w:rFonts w:asciiTheme="minorHAnsi" w:hAnsiTheme="minorHAnsi" w:cstheme="minorHAnsi"/>
          <w:sz w:val="20"/>
          <w:szCs w:val="20"/>
        </w:rPr>
        <w:sectPr w:rsidR="002B7A8C" w:rsidRPr="00887160">
          <w:type w:val="continuous"/>
          <w:pgSz w:w="12240" w:h="15840"/>
          <w:pgMar w:top="1140" w:right="1240" w:bottom="1265" w:left="1340" w:header="417" w:footer="640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115"/>
        <w:gridCol w:w="369"/>
        <w:gridCol w:w="115"/>
        <w:gridCol w:w="115"/>
        <w:gridCol w:w="369"/>
        <w:gridCol w:w="115"/>
        <w:gridCol w:w="115"/>
        <w:gridCol w:w="369"/>
        <w:gridCol w:w="115"/>
        <w:gridCol w:w="115"/>
        <w:gridCol w:w="369"/>
        <w:gridCol w:w="115"/>
      </w:tblGrid>
      <w:tr w:rsidR="002B7A8C" w:rsidRPr="00887160" w14:paraId="22C39A3B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A3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A3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A38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A39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396" w:type="dxa"/>
            <w:gridSpan w:val="12"/>
            <w:tcBorders>
              <w:left w:val="single" w:sz="4" w:space="0" w:color="000000"/>
              <w:bottom w:val="single" w:sz="4" w:space="0" w:color="000000"/>
            </w:tcBorders>
          </w:tcPr>
          <w:p w14:paraId="22C39A3A" w14:textId="77777777" w:rsidR="002B7A8C" w:rsidRPr="00887160" w:rsidRDefault="00C939A9">
            <w:pPr>
              <w:pStyle w:val="TableParagraph"/>
              <w:spacing w:before="2" w:line="232" w:lineRule="exact"/>
              <w:ind w:left="902" w:right="859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A3F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A3C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9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3D" w14:textId="77777777" w:rsidR="002B7A8C" w:rsidRPr="00887160" w:rsidRDefault="00C939A9">
            <w:pPr>
              <w:pStyle w:val="TableParagraph"/>
              <w:spacing w:line="252" w:lineRule="exact"/>
              <w:ind w:left="628" w:right="357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59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A3E" w14:textId="77777777" w:rsidR="002B7A8C" w:rsidRPr="00887160" w:rsidRDefault="00C939A9">
            <w:pPr>
              <w:pStyle w:val="TableParagraph"/>
              <w:spacing w:before="137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A45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A40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A41" w14:textId="77777777" w:rsidR="002B7A8C" w:rsidRPr="00887160" w:rsidRDefault="00C939A9">
            <w:pPr>
              <w:pStyle w:val="TableParagraph"/>
              <w:spacing w:before="150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A42" w14:textId="77777777" w:rsidR="002B7A8C" w:rsidRPr="00887160" w:rsidRDefault="00C939A9">
            <w:pPr>
              <w:pStyle w:val="TableParagraph"/>
              <w:spacing w:before="149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A43" w14:textId="77777777" w:rsidR="002B7A8C" w:rsidRPr="00887160" w:rsidRDefault="00C939A9">
            <w:pPr>
              <w:pStyle w:val="TableParagraph"/>
              <w:spacing w:before="148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599" w:type="dxa"/>
            <w:gridSpan w:val="3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A44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4B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46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Event Report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47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48" w14:textId="77777777" w:rsidR="002B7A8C" w:rsidRPr="00887160" w:rsidRDefault="00C939A9">
            <w:pPr>
              <w:pStyle w:val="TableParagraph"/>
              <w:spacing w:before="52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3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49" w14:textId="77777777" w:rsidR="002B7A8C" w:rsidRPr="00887160" w:rsidRDefault="00C939A9">
            <w:pPr>
              <w:pStyle w:val="TableParagraph"/>
              <w:spacing w:before="52"/>
              <w:ind w:left="3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4A" w14:textId="77777777" w:rsidR="002B7A8C" w:rsidRPr="00887160" w:rsidRDefault="00C939A9">
            <w:pPr>
              <w:pStyle w:val="TableParagraph"/>
              <w:spacing w:before="52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0</w:t>
            </w:r>
          </w:p>
        </w:tc>
      </w:tr>
      <w:tr w:rsidR="002B7A8C" w:rsidRPr="00887160" w14:paraId="22C39A59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4C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ummar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inding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cording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bou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’s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4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4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4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5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5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5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5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5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5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5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5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5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5F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5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52" w:lineRule="exact"/>
              <w:ind w:left="2202" w:right="110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behaviors during testing (for example,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rasomnias, limb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vements)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5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5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5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5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6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oleranc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eutic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tervention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6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6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6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6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6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6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6F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ummariz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idenc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6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6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7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rtifac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7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7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7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7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7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7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83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vers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en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7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7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7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7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8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8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8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89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52" w:lineRule="exact"/>
              <w:ind w:left="2202" w:right="166" w:hanging="38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echnical problems, errors, and actions taken to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olve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m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8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8F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10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Verify the accuracy of descriptive statistics generated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8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8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9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xygen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aturatio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9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9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9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9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9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9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A3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tenc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9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9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9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9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A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A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A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A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M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tenc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A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B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fficiency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A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A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A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A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B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B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B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B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otal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B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C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6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ot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 bed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B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B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B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B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C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C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C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C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tot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cording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C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D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lee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g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ercentage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C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C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C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C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D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D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D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DD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D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7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proofErr w:type="gramStart"/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ake</w:t>
            </w:r>
            <w:proofErr w:type="gramEnd"/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fter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nset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D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D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D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D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D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D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D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D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E3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D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28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ocument descriptive statistics for MSLT and MWT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for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ple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ea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tency, REM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eriods)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D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E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E9" w14:textId="77777777">
        <w:trPr>
          <w:trHeight w:val="50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497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 the frequency or verify accuracy of the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llowing: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E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EF" w14:textId="77777777">
        <w:trPr>
          <w:trHeight w:val="250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0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bstructive,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entral,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ix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nea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E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E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F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obstructiv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entr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ypopnea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F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F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AF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AF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AF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AF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AF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rousal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AF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AF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0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eriodic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imb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vemen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0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0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0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0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0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0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0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nor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0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0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1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6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spirator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ffort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lat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rousal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RERAs)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1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1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1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1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1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1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23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heyne-</w:t>
            </w:r>
            <w:proofErr w:type="gramStart"/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okes</w:t>
            </w:r>
            <w:proofErr w:type="gramEnd"/>
            <w:r w:rsidRPr="00887160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piration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1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1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1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1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2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2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2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2D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2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leep-related</w:t>
            </w:r>
            <w:r w:rsidRPr="00887160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ypoventilation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2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2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2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2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2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2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2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2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37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2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7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eriodic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reath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2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3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3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3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3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3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3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3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45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3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Verify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ccuracy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 indice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3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3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3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3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3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3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3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4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4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4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4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4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4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46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pnea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4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4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4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4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4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4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4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4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5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hypopnea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5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5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5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5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5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5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6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RA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5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5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5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5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6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6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6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6D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6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spirator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vent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rom portabl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nitor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6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6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6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6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6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6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6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6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77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6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rousal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6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7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7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7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7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7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7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7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81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78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6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f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eriodic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imb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vement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7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7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7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7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7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7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7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8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8B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2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noring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8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8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8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8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8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8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95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C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esaturations</w:t>
            </w: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8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8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9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C39B9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2C39B9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C39B9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" w:type="dxa"/>
            <w:tcBorders>
              <w:top w:val="single" w:sz="4" w:space="0" w:color="000000"/>
              <w:left w:val="nil"/>
              <w:bottom w:val="single" w:sz="4" w:space="0" w:color="000000"/>
            </w:tcBorders>
          </w:tcPr>
          <w:p w14:paraId="22C39B9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C39B96" w14:textId="77777777" w:rsidR="002B7A8C" w:rsidRPr="00887160" w:rsidRDefault="00C939A9">
      <w:pPr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60288" behindDoc="1" locked="0" layoutInCell="1" allowOverlap="1" wp14:anchorId="22C39D16" wp14:editId="22C39D17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18">
          <v:group id="docshapegroup58" o:spid="_x0000_s1054" style="position:absolute;margin-left:423.7pt;margin-top:181.3pt;width:119.05pt;height:549.25pt;z-index:-18073600;mso-position-horizontal-relative:page;mso-position-vertical-relative:page" coordorigin="8474,3626" coordsize="2381,10985">
            <v:shape id="docshape59" o:spid="_x0000_s1064" type="#_x0000_t75" style="position:absolute;left:8474;top:3626;width:2381;height:255">
              <v:imagedata r:id="rId58" o:title=""/>
            </v:shape>
            <v:shape id="docshape60" o:spid="_x0000_s1063" type="#_x0000_t75" style="position:absolute;left:9674;top:3890;width:1181;height:768">
              <v:imagedata r:id="rId59" o:title=""/>
            </v:shape>
            <v:shape id="docshape61" o:spid="_x0000_s1062" type="#_x0000_t75" style="position:absolute;left:8474;top:4667;width:2381;height:255">
              <v:imagedata r:id="rId60" o:title=""/>
            </v:shape>
            <v:shape id="docshape62" o:spid="_x0000_s1061" type="#_x0000_t75" style="position:absolute;left:9674;top:4932;width:1181;height:1032">
              <v:imagedata r:id="rId61" o:title=""/>
            </v:shape>
            <v:shape id="docshape63" o:spid="_x0000_s1060" type="#_x0000_t75" style="position:absolute;left:8474;top:5973;width:2381;height:507">
              <v:imagedata r:id="rId62" o:title=""/>
            </v:shape>
            <v:shape id="docshape64" o:spid="_x0000_s1059" type="#_x0000_t75" style="position:absolute;left:9674;top:6489;width:1181;height:2873">
              <v:imagedata r:id="rId63" o:title=""/>
            </v:shape>
            <v:shape id="docshape65" o:spid="_x0000_s1058" type="#_x0000_t75" style="position:absolute;left:8474;top:9372;width:2381;height:507">
              <v:imagedata r:id="rId64" o:title=""/>
            </v:shape>
            <v:shape id="docshape66" o:spid="_x0000_s1057" type="#_x0000_t75" style="position:absolute;left:9674;top:9887;width:1181;height:2357">
              <v:imagedata r:id="rId65" o:title=""/>
            </v:shape>
            <v:shape id="docshape67" o:spid="_x0000_s1056" type="#_x0000_t75" style="position:absolute;left:8474;top:12254;width:2381;height:255">
              <v:imagedata r:id="rId66" o:title=""/>
            </v:shape>
            <v:shape id="docshape68" o:spid="_x0000_s1055" type="#_x0000_t75" style="position:absolute;left:9674;top:12518;width:1181;height:2093">
              <v:imagedata r:id="rId67" o:title=""/>
            </v:shape>
            <w10:wrap anchorx="page" anchory="page"/>
          </v:group>
        </w:pict>
      </w:r>
    </w:p>
    <w:p w14:paraId="22C39B97" w14:textId="77777777" w:rsidR="002B7A8C" w:rsidRPr="00887160" w:rsidRDefault="002B7A8C">
      <w:pPr>
        <w:rPr>
          <w:rFonts w:asciiTheme="minorHAnsi" w:hAnsiTheme="minorHAnsi" w:cstheme="minorHAnsi"/>
          <w:sz w:val="20"/>
          <w:szCs w:val="20"/>
        </w:rPr>
        <w:sectPr w:rsidR="002B7A8C" w:rsidRPr="00887160">
          <w:type w:val="continuous"/>
          <w:pgSz w:w="12240" w:h="15840"/>
          <w:pgMar w:top="1140" w:right="1240" w:bottom="1123" w:left="1340" w:header="417" w:footer="640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600"/>
        <w:gridCol w:w="600"/>
        <w:gridCol w:w="600"/>
        <w:gridCol w:w="600"/>
      </w:tblGrid>
      <w:tr w:rsidR="002B7A8C" w:rsidRPr="00887160" w14:paraId="22C39B9D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B9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B9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B9A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B9B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40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22C39B9C" w14:textId="77777777" w:rsidR="002B7A8C" w:rsidRPr="00887160" w:rsidRDefault="00C939A9">
            <w:pPr>
              <w:pStyle w:val="TableParagraph"/>
              <w:spacing w:before="2" w:line="232" w:lineRule="exact"/>
              <w:ind w:left="902" w:right="86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BA1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B9E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9F" w14:textId="77777777" w:rsidR="002B7A8C" w:rsidRPr="00887160" w:rsidRDefault="00C939A9">
            <w:pPr>
              <w:pStyle w:val="TableParagraph"/>
              <w:spacing w:line="252" w:lineRule="exact"/>
              <w:ind w:left="628" w:right="360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6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BA0" w14:textId="77777777" w:rsidR="002B7A8C" w:rsidRPr="00887160" w:rsidRDefault="00C939A9">
            <w:pPr>
              <w:pStyle w:val="TableParagraph"/>
              <w:spacing w:before="141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BA7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BA2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BA3" w14:textId="77777777" w:rsidR="002B7A8C" w:rsidRPr="00887160" w:rsidRDefault="00C939A9">
            <w:pPr>
              <w:pStyle w:val="TableParagraph"/>
              <w:spacing w:before="151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BA4" w14:textId="77777777" w:rsidR="002B7A8C" w:rsidRPr="00887160" w:rsidRDefault="00C939A9">
            <w:pPr>
              <w:pStyle w:val="TableParagraph"/>
              <w:spacing w:before="151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BA5" w14:textId="77777777" w:rsidR="002B7A8C" w:rsidRPr="00887160" w:rsidRDefault="00C939A9">
            <w:pPr>
              <w:pStyle w:val="TableParagraph"/>
              <w:spacing w:before="151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600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BA6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AD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ocument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bnormalities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A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B3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52" w:lineRule="exact"/>
              <w:ind w:left="2202" w:right="94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EG activity (for example, spindles, beta, alpha-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elta,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lpha-intrusion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A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B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B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M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for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ple,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ensity,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latency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B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B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CG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ctivit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B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B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C5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562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enerate a written report including objective and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ubjective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form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C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CB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6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32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nfirm the written report is a valid reflection of the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ud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C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C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D1" w14:textId="77777777">
        <w:trPr>
          <w:trHeight w:val="50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BCC" w14:textId="77777777" w:rsidR="002B7A8C" w:rsidRPr="00887160" w:rsidRDefault="00C939A9">
            <w:pPr>
              <w:pStyle w:val="TableParagraph"/>
              <w:tabs>
                <w:tab w:val="left" w:pos="690"/>
              </w:tabs>
              <w:spacing w:before="124"/>
              <w:ind w:left="20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V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ADMINISTRATIVE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FUNCTION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BCD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BCE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BCF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2C39BD0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0</w:t>
            </w:r>
          </w:p>
        </w:tc>
      </w:tr>
      <w:tr w:rsidR="002B7A8C" w:rsidRPr="00887160" w14:paraId="22C39BD7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2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Data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Equipment</w:t>
            </w:r>
            <w:r w:rsidRPr="00887160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Maintenanc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3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4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5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D6" w14:textId="77777777" w:rsidR="002B7A8C" w:rsidRPr="00887160" w:rsidRDefault="00C939A9">
            <w:pPr>
              <w:pStyle w:val="TableParagraph"/>
              <w:spacing w:before="52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</w:tr>
      <w:tr w:rsidR="002B7A8C" w:rsidRPr="00887160" w14:paraId="22C39BDD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584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nsure information from each patient is stored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ccording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overn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dustr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ndard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D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E3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159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rrect problems with data acquisition and recording</w:t>
            </w:r>
            <w:r w:rsidRPr="00887160">
              <w:rPr>
                <w:rFonts w:asciiTheme="minorHAnsi" w:hAnsiTheme="minorHAnsi" w:cstheme="minorHAnsi"/>
                <w:spacing w:val="-60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D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E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E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erform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E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EF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biomedic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quality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tro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E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E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F5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outin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cess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F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BFB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6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reventative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aintenanc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BF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01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C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nventory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aintenanc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BF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0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07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2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Manage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3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4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5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0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06" w14:textId="77777777" w:rsidR="002B7A8C" w:rsidRPr="00887160" w:rsidRDefault="00C939A9">
            <w:pPr>
              <w:pStyle w:val="TableParagraph"/>
              <w:spacing w:before="52"/>
              <w:ind w:left="24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</w:tr>
      <w:tr w:rsidR="002B7A8C" w:rsidRPr="00887160" w14:paraId="22C39C0D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mple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olicie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cedure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a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0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13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ccurat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ata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cessing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0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1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1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atient an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ff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afet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1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1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nfection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tro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1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1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25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spons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mergenc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2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2B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6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atien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fidentialit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2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31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C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6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staff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ducational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quirement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2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3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37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2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urr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actic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tandard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3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3D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81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mplement quality improvement programs that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3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43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E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before="2" w:line="232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inter-scorer</w:t>
            </w:r>
            <w:r w:rsidRPr="00887160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liabilit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3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4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49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4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mplementatio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’s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der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4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4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A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2" w:lineRule="exact"/>
              <w:ind w:left="1816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mplianc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tocol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4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4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55" w14:textId="77777777">
        <w:trPr>
          <w:trHeight w:val="25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50" w14:textId="77777777" w:rsidR="002B7A8C" w:rsidRPr="00887160" w:rsidRDefault="00C939A9">
            <w:pPr>
              <w:pStyle w:val="TableParagraph"/>
              <w:tabs>
                <w:tab w:val="left" w:pos="2202"/>
              </w:tabs>
              <w:spacing w:line="234" w:lineRule="exact"/>
              <w:ind w:left="1804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ati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atisfac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5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5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5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5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C39C56" w14:textId="77777777" w:rsidR="002B7A8C" w:rsidRPr="00887160" w:rsidRDefault="00C939A9">
      <w:pPr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62336" behindDoc="1" locked="0" layoutInCell="1" allowOverlap="1" wp14:anchorId="22C39D19" wp14:editId="22C39D1A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1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1B">
          <v:group id="docshapegroup69" o:spid="_x0000_s1051" style="position:absolute;margin-left:423.7pt;margin-top:162.85pt;width:119.05pt;height:116.4pt;z-index:-18072576;mso-position-horizontal-relative:page;mso-position-vertical-relative:page" coordorigin="8474,3257" coordsize="2381,2328">
            <v:shape id="docshape70" o:spid="_x0000_s1053" type="#_x0000_t75" style="position:absolute;left:8474;top:3256;width:2381;height:252">
              <v:imagedata r:id="rId68" o:title=""/>
            </v:shape>
            <v:shape id="docshape71" o:spid="_x0000_s1052" type="#_x0000_t75" style="position:absolute;left:9674;top:3520;width:1181;height:2064">
              <v:imagedata r:id="rId69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1C">
          <v:group id="docshapegroup72" o:spid="_x0000_s1046" style="position:absolute;margin-left:423.7pt;margin-top:323.9pt;width:119.05pt;height:116.9pt;z-index:-18072064;mso-position-horizontal-relative:page;mso-position-vertical-relative:page" coordorigin="8474,6478" coordsize="2381,2338">
            <v:shape id="docshape73" o:spid="_x0000_s1050" type="#_x0000_t75" style="position:absolute;left:9074;top:6477;width:1781;height:507">
              <v:imagedata r:id="rId70" o:title=""/>
            </v:shape>
            <v:shape id="docshape74" o:spid="_x0000_s1049" type="#_x0000_t75" style="position:absolute;left:9674;top:6993;width:1181;height:507">
              <v:imagedata r:id="rId71" o:title=""/>
            </v:shape>
            <v:shape id="docshape75" o:spid="_x0000_s1048" type="#_x0000_t75" style="position:absolute;left:8474;top:7509;width:2381;height:252">
              <v:imagedata r:id="rId72" o:title=""/>
            </v:shape>
            <v:shape id="docshape76" o:spid="_x0000_s1047" type="#_x0000_t75" style="position:absolute;left:9074;top:7773;width:1781;height:1042">
              <v:imagedata r:id="rId73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1D">
          <v:group id="docshapegroup77" o:spid="_x0000_s1041" style="position:absolute;margin-left:423.7pt;margin-top:459.7pt;width:119.05pt;height:183.15pt;z-index:-18071552;mso-position-horizontal-relative:page;mso-position-vertical-relative:page" coordorigin="8474,9194" coordsize="2381,3663">
            <v:shape id="docshape78" o:spid="_x0000_s1045" type="#_x0000_t75" style="position:absolute;left:8474;top:9194;width:2381;height:252">
              <v:imagedata r:id="rId74" o:title=""/>
            </v:shape>
            <v:shape id="docshape79" o:spid="_x0000_s1044" type="#_x0000_t75" style="position:absolute;left:9074;top:9458;width:1781;height:1829">
              <v:imagedata r:id="rId75" o:title=""/>
            </v:shape>
            <v:shape id="docshape80" o:spid="_x0000_s1043" type="#_x0000_t75" style="position:absolute;left:8474;top:11299;width:2381;height:504">
              <v:imagedata r:id="rId76" o:title=""/>
            </v:shape>
            <v:shape id="docshape81" o:spid="_x0000_s1042" type="#_x0000_t75" style="position:absolute;left:9674;top:11815;width:1181;height:1042">
              <v:imagedata r:id="rId77" o:title=""/>
            </v:shape>
            <w10:wrap anchorx="page" anchory="page"/>
          </v:group>
        </w:pict>
      </w:r>
    </w:p>
    <w:p w14:paraId="22C39C57" w14:textId="77777777" w:rsidR="002B7A8C" w:rsidRPr="00887160" w:rsidRDefault="002B7A8C">
      <w:pPr>
        <w:rPr>
          <w:rFonts w:asciiTheme="minorHAnsi" w:hAnsiTheme="minorHAnsi" w:cstheme="minorHAnsi"/>
          <w:sz w:val="20"/>
          <w:szCs w:val="20"/>
        </w:rPr>
        <w:sectPr w:rsidR="002B7A8C" w:rsidRPr="00887160">
          <w:type w:val="continuous"/>
          <w:pgSz w:w="12240" w:h="15840"/>
          <w:pgMar w:top="1140" w:right="1240" w:bottom="820" w:left="1340" w:header="417" w:footer="640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5"/>
        <w:gridCol w:w="600"/>
        <w:gridCol w:w="600"/>
        <w:gridCol w:w="600"/>
        <w:gridCol w:w="600"/>
      </w:tblGrid>
      <w:tr w:rsidR="002B7A8C" w:rsidRPr="00887160" w14:paraId="22C39C5D" w14:textId="77777777">
        <w:trPr>
          <w:trHeight w:val="253"/>
        </w:trPr>
        <w:tc>
          <w:tcPr>
            <w:tcW w:w="7015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22C39C5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C5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C39C5A" w14:textId="77777777" w:rsidR="002B7A8C" w:rsidRPr="00887160" w:rsidRDefault="00C939A9">
            <w:pPr>
              <w:pStyle w:val="TableParagraph"/>
              <w:spacing w:before="162"/>
              <w:ind w:left="2020" w:right="53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ty Examination</w:t>
            </w:r>
            <w:r w:rsidRPr="00887160">
              <w:rPr>
                <w:rFonts w:asciiTheme="minorHAnsi" w:hAnsiTheme="minorHAnsi" w:cstheme="minorHAnsi"/>
                <w:b/>
                <w:spacing w:val="-6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Detailed</w:t>
            </w:r>
            <w:r w:rsidRPr="00887160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ntent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Outline</w:t>
            </w:r>
          </w:p>
          <w:p w14:paraId="22C39C5B" w14:textId="77777777" w:rsidR="002B7A8C" w:rsidRPr="00887160" w:rsidRDefault="00C939A9">
            <w:pPr>
              <w:pStyle w:val="TableParagraph"/>
              <w:spacing w:before="206"/>
              <w:ind w:left="1952" w:right="53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Multiple-choice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items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are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linked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open</w:t>
            </w:r>
            <w:r w:rsidRPr="00887160">
              <w:rPr>
                <w:rFonts w:asciiTheme="minorHAnsi" w:hAnsiTheme="minorHAnsi"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i/>
                <w:sz w:val="20"/>
                <w:szCs w:val="20"/>
              </w:rPr>
              <w:t>cells.</w:t>
            </w:r>
          </w:p>
        </w:tc>
        <w:tc>
          <w:tcPr>
            <w:tcW w:w="2400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22C39C5C" w14:textId="77777777" w:rsidR="002B7A8C" w:rsidRPr="00887160" w:rsidRDefault="00C939A9">
            <w:pPr>
              <w:pStyle w:val="TableParagraph"/>
              <w:spacing w:before="2" w:line="232" w:lineRule="exact"/>
              <w:ind w:left="902" w:right="86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Items</w:t>
            </w:r>
          </w:p>
        </w:tc>
      </w:tr>
      <w:tr w:rsidR="002B7A8C" w:rsidRPr="00887160" w14:paraId="22C39C61" w14:textId="77777777">
        <w:trPr>
          <w:trHeight w:val="50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C5E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5F" w14:textId="77777777" w:rsidR="002B7A8C" w:rsidRPr="00887160" w:rsidRDefault="00C939A9">
            <w:pPr>
              <w:pStyle w:val="TableParagraph"/>
              <w:spacing w:line="252" w:lineRule="exact"/>
              <w:ind w:left="628" w:right="360" w:hanging="22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ognitive</w:t>
            </w:r>
            <w:r w:rsidRPr="00887160">
              <w:rPr>
                <w:rFonts w:asciiTheme="minorHAnsi" w:hAnsiTheme="minorHAnsi" w:cstheme="minorHAnsi"/>
                <w:b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6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C60" w14:textId="77777777" w:rsidR="002B7A8C" w:rsidRPr="00887160" w:rsidRDefault="00C939A9">
            <w:pPr>
              <w:pStyle w:val="TableParagraph"/>
              <w:spacing w:before="141"/>
              <w:ind w:left="618" w:right="61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</w:tr>
      <w:tr w:rsidR="002B7A8C" w:rsidRPr="00887160" w14:paraId="22C39C67" w14:textId="77777777">
        <w:trPr>
          <w:trHeight w:val="1286"/>
        </w:trPr>
        <w:tc>
          <w:tcPr>
            <w:tcW w:w="7015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2C39C62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C63" w14:textId="77777777" w:rsidR="002B7A8C" w:rsidRPr="00887160" w:rsidRDefault="00C939A9">
            <w:pPr>
              <w:pStyle w:val="TableParagraph"/>
              <w:spacing w:before="151"/>
              <w:ind w:left="31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cal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C64" w14:textId="77777777" w:rsidR="002B7A8C" w:rsidRPr="00887160" w:rsidRDefault="00C939A9">
            <w:pPr>
              <w:pStyle w:val="TableParagraph"/>
              <w:spacing w:before="151"/>
              <w:ind w:left="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tbRl"/>
          </w:tcPr>
          <w:p w14:paraId="22C39C65" w14:textId="77777777" w:rsidR="002B7A8C" w:rsidRPr="00887160" w:rsidRDefault="00C939A9">
            <w:pPr>
              <w:pStyle w:val="TableParagraph"/>
              <w:spacing w:before="151"/>
              <w:ind w:left="18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nalysis</w:t>
            </w:r>
          </w:p>
        </w:tc>
        <w:tc>
          <w:tcPr>
            <w:tcW w:w="600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textDirection w:val="tbRl"/>
          </w:tcPr>
          <w:p w14:paraId="22C39C66" w14:textId="77777777" w:rsidR="002B7A8C" w:rsidRPr="00887160" w:rsidRDefault="002B7A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6D" w14:textId="77777777">
        <w:trPr>
          <w:trHeight w:val="503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68" w14:textId="77777777" w:rsidR="002B7A8C" w:rsidRPr="00887160" w:rsidRDefault="00C939A9">
            <w:pPr>
              <w:pStyle w:val="TableParagraph"/>
              <w:tabs>
                <w:tab w:val="left" w:pos="690"/>
              </w:tabs>
              <w:spacing w:before="124"/>
              <w:ind w:left="26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V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TREATMENT</w:t>
            </w:r>
            <w:r w:rsidRPr="00887160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PLA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69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6A" w14:textId="77777777" w:rsidR="002B7A8C" w:rsidRPr="00887160" w:rsidRDefault="00C939A9">
            <w:pPr>
              <w:pStyle w:val="TableParagraph"/>
              <w:spacing w:before="124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6B" w14:textId="77777777" w:rsidR="002B7A8C" w:rsidRPr="00887160" w:rsidRDefault="00C939A9">
            <w:pPr>
              <w:pStyle w:val="TableParagraph"/>
              <w:spacing w:before="124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9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2C39C6C" w14:textId="77777777" w:rsidR="002B7A8C" w:rsidRPr="00887160" w:rsidRDefault="00C939A9">
            <w:pPr>
              <w:pStyle w:val="TableParagraph"/>
              <w:spacing w:before="124"/>
              <w:ind w:left="104" w:right="65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29</w:t>
            </w:r>
          </w:p>
        </w:tc>
      </w:tr>
      <w:tr w:rsidR="002B7A8C" w:rsidRPr="00887160" w14:paraId="22C39C73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6E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5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Develop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6F" w14:textId="77777777" w:rsidR="002B7A8C" w:rsidRPr="00887160" w:rsidRDefault="00C939A9">
            <w:pPr>
              <w:pStyle w:val="TableParagraph"/>
              <w:spacing w:before="55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0" w14:textId="77777777" w:rsidR="002B7A8C" w:rsidRPr="00887160" w:rsidRDefault="00C939A9">
            <w:pPr>
              <w:pStyle w:val="TableParagraph"/>
              <w:spacing w:before="55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1" w14:textId="77777777" w:rsidR="002B7A8C" w:rsidRPr="00887160" w:rsidRDefault="00C939A9">
            <w:pPr>
              <w:pStyle w:val="TableParagraph"/>
              <w:spacing w:before="55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72" w14:textId="77777777" w:rsidR="002B7A8C" w:rsidRPr="00887160" w:rsidRDefault="00C939A9">
            <w:pPr>
              <w:pStyle w:val="TableParagraph"/>
              <w:spacing w:before="55"/>
              <w:ind w:left="3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9</w:t>
            </w:r>
          </w:p>
        </w:tc>
      </w:tr>
      <w:tr w:rsidR="002B7A8C" w:rsidRPr="00887160" w14:paraId="22C39C79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291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ssess a patient’s or caregiver’s educational needs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arrier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 optimal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7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7F" w14:textId="77777777">
        <w:trPr>
          <w:trHeight w:val="50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26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lect equipment and interface to ensure maximum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herence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fficacy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7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7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86" w14:textId="77777777">
        <w:trPr>
          <w:trHeight w:val="50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49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mmunicat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etails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ssess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ealth</w:t>
            </w:r>
          </w:p>
          <w:p w14:paraId="22C39C81" w14:textId="77777777" w:rsidR="002B7A8C" w:rsidRPr="00887160" w:rsidRDefault="00C939A9">
            <w:pPr>
              <w:pStyle w:val="TableParagraph"/>
              <w:spacing w:before="1" w:line="232" w:lineRule="exact"/>
              <w:ind w:left="169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ar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eam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8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8D" w14:textId="77777777">
        <w:trPr>
          <w:trHeight w:val="760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7" w14:textId="77777777" w:rsidR="002B7A8C" w:rsidRPr="00887160" w:rsidRDefault="00C939A9">
            <w:pPr>
              <w:pStyle w:val="TableParagraph"/>
              <w:tabs>
                <w:tab w:val="left" w:pos="1698"/>
              </w:tabs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ssis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evelopmen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dividualized</w:t>
            </w:r>
          </w:p>
          <w:p w14:paraId="22C39C88" w14:textId="77777777" w:rsidR="002B7A8C" w:rsidRPr="00887160" w:rsidRDefault="00C939A9">
            <w:pPr>
              <w:pStyle w:val="TableParagraph"/>
              <w:spacing w:line="252" w:lineRule="exact"/>
              <w:ind w:left="1698" w:right="22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reatment plan (for example, behavior modifications,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-morbid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ndition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anagement)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8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93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E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B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Implement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8F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0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1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92" w14:textId="77777777" w:rsidR="002B7A8C" w:rsidRPr="00887160" w:rsidRDefault="00C939A9">
            <w:pPr>
              <w:pStyle w:val="TableParagraph"/>
              <w:spacing w:before="52"/>
              <w:ind w:left="3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9</w:t>
            </w:r>
          </w:p>
        </w:tc>
      </w:tr>
      <w:tr w:rsidR="002B7A8C" w:rsidRPr="00887160" w14:paraId="22C39C99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ssist i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eneration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escrip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9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9F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A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97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Provid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ducation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aregiver</w:t>
            </w:r>
            <w:r w:rsidRPr="00887160">
              <w:rPr>
                <w:rFonts w:asciiTheme="minorHAnsi" w:hAnsiTheme="minorHAnsi" w:cstheme="minorHAnsi"/>
                <w:spacing w:val="-58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garding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eutic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la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9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9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A5" w14:textId="77777777">
        <w:trPr>
          <w:trHeight w:val="252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Coordin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etup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A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AB" w14:textId="77777777">
        <w:trPr>
          <w:trHeight w:val="505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6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950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Adjust equipment settings to comply with the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escrip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A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B1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C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2" w:lineRule="exact"/>
              <w:ind w:left="1698" w:right="328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 educational assessments, interventions,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tient’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mprehension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 treatment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la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A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B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B7" w14:textId="77777777">
        <w:trPr>
          <w:trHeight w:val="359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2" w14:textId="77777777" w:rsidR="002B7A8C" w:rsidRPr="00887160" w:rsidRDefault="00C939A9">
            <w:pPr>
              <w:pStyle w:val="TableParagraph"/>
              <w:tabs>
                <w:tab w:val="left" w:pos="1194"/>
              </w:tabs>
              <w:spacing w:before="52"/>
              <w:ind w:left="75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C.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Evalu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3" w14:textId="77777777" w:rsidR="002B7A8C" w:rsidRPr="00887160" w:rsidRDefault="00C939A9">
            <w:pPr>
              <w:pStyle w:val="TableParagraph"/>
              <w:spacing w:before="52"/>
              <w:ind w:left="2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4" w14:textId="77777777" w:rsidR="002B7A8C" w:rsidRPr="00887160" w:rsidRDefault="00C939A9">
            <w:pPr>
              <w:pStyle w:val="TableParagraph"/>
              <w:spacing w:before="52"/>
              <w:ind w:left="24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5" w14:textId="77777777" w:rsidR="002B7A8C" w:rsidRPr="00887160" w:rsidRDefault="00C939A9">
            <w:pPr>
              <w:pStyle w:val="TableParagraph"/>
              <w:spacing w:before="52"/>
              <w:ind w:left="2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B6" w14:textId="77777777" w:rsidR="002B7A8C" w:rsidRPr="00887160" w:rsidRDefault="00C939A9">
            <w:pPr>
              <w:pStyle w:val="TableParagraph"/>
              <w:spacing w:before="52"/>
              <w:ind w:left="104" w:right="6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1</w:t>
            </w:r>
          </w:p>
        </w:tc>
      </w:tr>
      <w:tr w:rsidR="002B7A8C" w:rsidRPr="00887160" w14:paraId="22C39CBD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8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view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at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ownloaded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AP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9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A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B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C3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E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2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Evaluat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dherence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formatio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BF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0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C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C9" w14:textId="77777777">
        <w:trPr>
          <w:trHeight w:val="254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4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34" w:lineRule="exact"/>
              <w:ind w:left="1300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Documen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reatment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lan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5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6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7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C8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CF" w14:textId="77777777">
        <w:trPr>
          <w:trHeight w:val="251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A" w14:textId="77777777" w:rsidR="002B7A8C" w:rsidRPr="00887160" w:rsidRDefault="00C939A9">
            <w:pPr>
              <w:pStyle w:val="TableParagraph"/>
              <w:tabs>
                <w:tab w:val="left" w:pos="398"/>
              </w:tabs>
              <w:spacing w:line="232" w:lineRule="exact"/>
              <w:ind w:right="159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  <w:t>Recommend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visions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ptimiz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reatment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lan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B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C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CD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CE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D5" w14:textId="77777777">
        <w:trPr>
          <w:trHeight w:val="506"/>
        </w:trPr>
        <w:tc>
          <w:tcPr>
            <w:tcW w:w="70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D0" w14:textId="77777777" w:rsidR="002B7A8C" w:rsidRPr="00887160" w:rsidRDefault="00C939A9">
            <w:pPr>
              <w:pStyle w:val="TableParagraph"/>
              <w:tabs>
                <w:tab w:val="left" w:pos="1698"/>
              </w:tabs>
              <w:spacing w:line="254" w:lineRule="exact"/>
              <w:ind w:left="1698" w:right="1145" w:hanging="39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Communicate treatment plan results to the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hysician /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ealthcar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vider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D1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D2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D3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D4" w14:textId="77777777" w:rsidR="002B7A8C" w:rsidRPr="00887160" w:rsidRDefault="002B7A8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B7A8C" w:rsidRPr="00887160" w14:paraId="22C39CDB" w14:textId="77777777">
        <w:trPr>
          <w:trHeight w:val="501"/>
        </w:trPr>
        <w:tc>
          <w:tcPr>
            <w:tcW w:w="7015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D6" w14:textId="77777777" w:rsidR="002B7A8C" w:rsidRPr="00887160" w:rsidRDefault="00C939A9">
            <w:pPr>
              <w:pStyle w:val="TableParagraph"/>
              <w:spacing w:before="125"/>
              <w:ind w:right="103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D7" w14:textId="77777777" w:rsidR="002B7A8C" w:rsidRPr="00887160" w:rsidRDefault="00C939A9">
            <w:pPr>
              <w:pStyle w:val="TableParagraph"/>
              <w:spacing w:before="125"/>
              <w:ind w:left="167" w:right="1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48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D8" w14:textId="77777777" w:rsidR="002B7A8C" w:rsidRPr="00887160" w:rsidRDefault="00C939A9">
            <w:pPr>
              <w:pStyle w:val="TableParagraph"/>
              <w:spacing w:before="125"/>
              <w:ind w:left="18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8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D9" w14:textId="77777777" w:rsidR="002B7A8C" w:rsidRPr="00887160" w:rsidRDefault="00C939A9">
            <w:pPr>
              <w:pStyle w:val="TableParagraph"/>
              <w:spacing w:before="125"/>
              <w:ind w:left="167" w:right="1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31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D0CECE"/>
          </w:tcPr>
          <w:p w14:paraId="22C39CDA" w14:textId="77777777" w:rsidR="002B7A8C" w:rsidRPr="00887160" w:rsidRDefault="00C939A9">
            <w:pPr>
              <w:pStyle w:val="TableParagraph"/>
              <w:spacing w:before="125"/>
              <w:ind w:left="104" w:right="6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60</w:t>
            </w:r>
          </w:p>
        </w:tc>
      </w:tr>
    </w:tbl>
    <w:p w14:paraId="22C39CDC" w14:textId="77777777" w:rsidR="002B7A8C" w:rsidRPr="00887160" w:rsidRDefault="00C939A9">
      <w:pPr>
        <w:pStyle w:val="BodyText"/>
        <w:spacing w:before="5"/>
        <w:rPr>
          <w:rFonts w:asciiTheme="minorHAnsi" w:hAnsiTheme="minorHAnsi" w:cstheme="minorHAnsi"/>
          <w:sz w:val="20"/>
          <w:szCs w:val="20"/>
        </w:rPr>
      </w:pPr>
      <w:r w:rsidRPr="0088716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0" distR="0" simplePos="0" relativeHeight="251664384" behindDoc="1" locked="0" layoutInCell="1" allowOverlap="1" wp14:anchorId="22C39D1E" wp14:editId="22C39D1F">
            <wp:simplePos x="0" y="0"/>
            <wp:positionH relativeFrom="page">
              <wp:posOffset>1023388</wp:posOffset>
            </wp:positionH>
            <wp:positionV relativeFrom="page">
              <wp:posOffset>894426</wp:posOffset>
            </wp:positionV>
            <wp:extent cx="1014221" cy="1022603"/>
            <wp:effectExtent l="0" t="0" r="0" b="0"/>
            <wp:wrapNone/>
            <wp:docPr id="1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4221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7160">
        <w:rPr>
          <w:rFonts w:asciiTheme="minorHAnsi" w:hAnsiTheme="minorHAnsi" w:cstheme="minorHAnsi"/>
          <w:sz w:val="20"/>
          <w:szCs w:val="20"/>
        </w:rPr>
        <w:pict w14:anchorId="22C39D20">
          <v:group id="docshapegroup82" o:spid="_x0000_s1036" style="position:absolute;margin-left:483.7pt;margin-top:207pt;width:59.05pt;height:115.45pt;z-index:-18070528;mso-position-horizontal-relative:page;mso-position-vertical-relative:page" coordorigin="9674,4140" coordsize="1181,2309">
            <v:shape id="docshape83" o:spid="_x0000_s1040" type="#_x0000_t75" style="position:absolute;left:9674;top:4140;width:1181;height:507">
              <v:imagedata r:id="rId78" o:title=""/>
            </v:shape>
            <v:shape id="docshape84" o:spid="_x0000_s1039" type="#_x0000_t75" style="position:absolute;left:10274;top:4656;width:581;height:507">
              <v:imagedata r:id="rId79" o:title=""/>
            </v:shape>
            <v:shape id="docshape85" o:spid="_x0000_s1038" type="#_x0000_t75" style="position:absolute;left:9674;top:5172;width:1181;height:507">
              <v:imagedata r:id="rId80" o:title=""/>
            </v:shape>
            <v:shape id="docshape86" o:spid="_x0000_s1037" type="#_x0000_t75" style="position:absolute;left:10274;top:5688;width:581;height:761">
              <v:imagedata r:id="rId81" o:title=""/>
            </v:shape>
            <w10:wrap anchorx="page" anchory="page"/>
          </v:group>
        </w:pict>
      </w:r>
      <w:r w:rsidRPr="00887160">
        <w:rPr>
          <w:rFonts w:asciiTheme="minorHAnsi" w:hAnsiTheme="minorHAnsi" w:cstheme="minorHAnsi"/>
          <w:sz w:val="20"/>
          <w:szCs w:val="20"/>
        </w:rPr>
        <w:pict w14:anchorId="22C39D21">
          <v:group id="docshapegroup87" o:spid="_x0000_s1032" style="position:absolute;margin-left:453.7pt;margin-top:341.4pt;width:89.05pt;height:103.2pt;z-index:-18070016;mso-position-horizontal-relative:page;mso-position-vertical-relative:page" coordorigin="9074,6828" coordsize="1781,2064">
            <v:shape id="docshape88" o:spid="_x0000_s1035" type="#_x0000_t75" style="position:absolute;left:10274;top:6828;width:581;height:252">
              <v:imagedata r:id="rId82" o:title=""/>
            </v:shape>
            <v:shape id="docshape89" o:spid="_x0000_s1034" type="#_x0000_t75" style="position:absolute;left:9674;top:7089;width:1181;height:1287">
              <v:imagedata r:id="rId83" o:title=""/>
            </v:shape>
            <v:shape id="docshape90" o:spid="_x0000_s1033" type="#_x0000_t75" style="position:absolute;left:9074;top:8385;width:1781;height:507">
              <v:imagedata r:id="rId84" o:title=""/>
            </v:shape>
            <w10:wrap anchorx="page" anchory="page"/>
          </v:group>
        </w:pict>
      </w:r>
    </w:p>
    <w:p w14:paraId="22C39CDD" w14:textId="77777777" w:rsidR="002B7A8C" w:rsidRPr="00887160" w:rsidRDefault="00C939A9">
      <w:pPr>
        <w:spacing w:before="94"/>
        <w:ind w:left="3225" w:right="3325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87160">
        <w:rPr>
          <w:rFonts w:asciiTheme="minorHAnsi" w:hAnsiTheme="minorHAnsi" w:cstheme="minorHAnsi"/>
          <w:sz w:val="20"/>
          <w:szCs w:val="20"/>
        </w:rPr>
        <w:pict w14:anchorId="22C39D22">
          <v:group id="docshapegroup91" o:spid="_x0000_s1026" style="position:absolute;left:0;text-align:left;margin-left:453.7pt;margin-top:-113pt;width:89.05pt;height:77.9pt;z-index:-18069504;mso-position-horizontal-relative:page" coordorigin="9074,-2260" coordsize="1781,1558">
            <v:shape id="docshape92" o:spid="_x0000_s1031" type="#_x0000_t75" style="position:absolute;left:9674;top:-2261;width:1181;height:255">
              <v:imagedata r:id="rId85" o:title=""/>
            </v:shape>
            <v:shape id="docshape93" o:spid="_x0000_s1030" type="#_x0000_t75" style="position:absolute;left:10274;top:-1997;width:581;height:252">
              <v:imagedata r:id="rId86" o:title=""/>
            </v:shape>
            <v:shape id="docshape94" o:spid="_x0000_s1029" type="#_x0000_t75" style="position:absolute;left:9074;top:-1735;width:1781;height:255">
              <v:imagedata r:id="rId87" o:title=""/>
            </v:shape>
            <v:shape id="docshape95" o:spid="_x0000_s1028" type="#_x0000_t75" style="position:absolute;left:10274;top:-1471;width:581;height:252">
              <v:imagedata r:id="rId88" o:title=""/>
            </v:shape>
            <v:shape id="docshape96" o:spid="_x0000_s1027" type="#_x0000_t75" style="position:absolute;left:9674;top:-1210;width:1181;height:507">
              <v:imagedata r:id="rId89" o:title=""/>
            </v:shape>
            <w10:wrap anchorx="page"/>
          </v:group>
        </w:pict>
      </w:r>
      <w:r w:rsidRPr="00887160">
        <w:rPr>
          <w:rFonts w:asciiTheme="minorHAnsi" w:hAnsiTheme="minorHAnsi" w:cstheme="minorHAnsi"/>
          <w:b/>
          <w:sz w:val="20"/>
          <w:szCs w:val="20"/>
        </w:rPr>
        <w:t>Specifications</w:t>
      </w:r>
      <w:r w:rsidRPr="00887160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887160">
        <w:rPr>
          <w:rFonts w:asciiTheme="minorHAnsi" w:hAnsiTheme="minorHAnsi" w:cstheme="minorHAnsi"/>
          <w:b/>
          <w:sz w:val="20"/>
          <w:szCs w:val="20"/>
        </w:rPr>
        <w:t>by</w:t>
      </w:r>
      <w:r w:rsidRPr="00887160">
        <w:rPr>
          <w:rFonts w:asciiTheme="minorHAnsi" w:hAnsiTheme="minorHAnsi" w:cstheme="minorHAnsi"/>
          <w:b/>
          <w:spacing w:val="-7"/>
          <w:sz w:val="20"/>
          <w:szCs w:val="20"/>
        </w:rPr>
        <w:t xml:space="preserve"> </w:t>
      </w:r>
      <w:r w:rsidRPr="00887160">
        <w:rPr>
          <w:rFonts w:asciiTheme="minorHAnsi" w:hAnsiTheme="minorHAnsi" w:cstheme="minorHAnsi"/>
          <w:b/>
          <w:sz w:val="20"/>
          <w:szCs w:val="20"/>
        </w:rPr>
        <w:t>Patient</w:t>
      </w:r>
      <w:r w:rsidRPr="00887160">
        <w:rPr>
          <w:rFonts w:asciiTheme="minorHAnsi" w:hAnsiTheme="minorHAnsi" w:cstheme="minorHAnsi"/>
          <w:b/>
          <w:spacing w:val="1"/>
          <w:sz w:val="20"/>
          <w:szCs w:val="20"/>
        </w:rPr>
        <w:t xml:space="preserve"> </w:t>
      </w:r>
      <w:r w:rsidRPr="00887160">
        <w:rPr>
          <w:rFonts w:asciiTheme="minorHAnsi" w:hAnsiTheme="minorHAnsi" w:cstheme="minorHAnsi"/>
          <w:b/>
          <w:sz w:val="20"/>
          <w:szCs w:val="20"/>
        </w:rPr>
        <w:t>Age</w:t>
      </w:r>
    </w:p>
    <w:tbl>
      <w:tblPr>
        <w:tblW w:w="0" w:type="auto"/>
        <w:tblInd w:w="192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5"/>
        <w:gridCol w:w="986"/>
        <w:gridCol w:w="988"/>
      </w:tblGrid>
      <w:tr w:rsidR="002B7A8C" w:rsidRPr="00887160" w14:paraId="22C39CE1" w14:textId="77777777">
        <w:trPr>
          <w:trHeight w:val="298"/>
        </w:trPr>
        <w:tc>
          <w:tcPr>
            <w:tcW w:w="3775" w:type="dxa"/>
            <w:tcBorders>
              <w:right w:val="single" w:sz="4" w:space="0" w:color="000000"/>
            </w:tcBorders>
            <w:shd w:val="clear" w:color="auto" w:fill="D0CECE"/>
          </w:tcPr>
          <w:p w14:paraId="22C39CDE" w14:textId="77777777" w:rsidR="002B7A8C" w:rsidRPr="00887160" w:rsidRDefault="00C939A9">
            <w:pPr>
              <w:pStyle w:val="TableParagraph"/>
              <w:spacing w:before="23"/>
              <w:ind w:left="10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Patient</w:t>
            </w:r>
          </w:p>
        </w:tc>
        <w:tc>
          <w:tcPr>
            <w:tcW w:w="98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D0CECE"/>
          </w:tcPr>
          <w:p w14:paraId="22C39CDF" w14:textId="77777777" w:rsidR="002B7A8C" w:rsidRPr="00887160" w:rsidRDefault="00C939A9">
            <w:pPr>
              <w:pStyle w:val="TableParagraph"/>
              <w:spacing w:before="47" w:line="231" w:lineRule="exact"/>
              <w:ind w:right="83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Min</w:t>
            </w:r>
          </w:p>
        </w:tc>
        <w:tc>
          <w:tcPr>
            <w:tcW w:w="988" w:type="dxa"/>
            <w:tcBorders>
              <w:left w:val="single" w:sz="4" w:space="0" w:color="000000"/>
            </w:tcBorders>
            <w:shd w:val="clear" w:color="auto" w:fill="D0CECE"/>
          </w:tcPr>
          <w:p w14:paraId="22C39CE0" w14:textId="77777777" w:rsidR="002B7A8C" w:rsidRPr="00887160" w:rsidRDefault="00C939A9">
            <w:pPr>
              <w:pStyle w:val="TableParagraph"/>
              <w:spacing w:before="47" w:line="231" w:lineRule="exact"/>
              <w:ind w:right="75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Max</w:t>
            </w:r>
          </w:p>
        </w:tc>
      </w:tr>
      <w:tr w:rsidR="002B7A8C" w:rsidRPr="00887160" w14:paraId="22C39CE5" w14:textId="77777777">
        <w:trPr>
          <w:trHeight w:val="301"/>
        </w:trPr>
        <w:tc>
          <w:tcPr>
            <w:tcW w:w="3775" w:type="dxa"/>
            <w:tcBorders>
              <w:bottom w:val="single" w:sz="4" w:space="0" w:color="000000"/>
              <w:right w:val="single" w:sz="4" w:space="0" w:color="000000"/>
            </w:tcBorders>
          </w:tcPr>
          <w:p w14:paraId="22C39CE2" w14:textId="77777777" w:rsidR="002B7A8C" w:rsidRPr="00887160" w:rsidRDefault="00C939A9">
            <w:pPr>
              <w:pStyle w:val="TableParagraph"/>
              <w:spacing w:before="26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ediatric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years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f age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 younger</w:t>
            </w:r>
          </w:p>
        </w:tc>
        <w:tc>
          <w:tcPr>
            <w:tcW w:w="9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E3" w14:textId="77777777" w:rsidR="002B7A8C" w:rsidRPr="00887160" w:rsidRDefault="00C939A9">
            <w:pPr>
              <w:pStyle w:val="TableParagraph"/>
              <w:spacing w:before="26"/>
              <w:ind w:right="85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988" w:type="dxa"/>
            <w:tcBorders>
              <w:left w:val="single" w:sz="4" w:space="0" w:color="000000"/>
              <w:bottom w:val="single" w:sz="4" w:space="0" w:color="000000"/>
            </w:tcBorders>
          </w:tcPr>
          <w:p w14:paraId="22C39CE4" w14:textId="77777777" w:rsidR="002B7A8C" w:rsidRPr="00887160" w:rsidRDefault="00C939A9">
            <w:pPr>
              <w:pStyle w:val="TableParagraph"/>
              <w:spacing w:before="26"/>
              <w:ind w:right="77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2B7A8C" w:rsidRPr="00887160" w14:paraId="22C39CE9" w14:textId="77777777">
        <w:trPr>
          <w:trHeight w:val="299"/>
        </w:trPr>
        <w:tc>
          <w:tcPr>
            <w:tcW w:w="377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E6" w14:textId="77777777" w:rsidR="002B7A8C" w:rsidRPr="00887160" w:rsidRDefault="00C939A9">
            <w:pPr>
              <w:pStyle w:val="TableParagraph"/>
              <w:spacing w:before="24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ediatric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17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years of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ge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39CE7" w14:textId="77777777" w:rsidR="002B7A8C" w:rsidRPr="00887160" w:rsidRDefault="00C939A9">
            <w:pPr>
              <w:pStyle w:val="TableParagraph"/>
              <w:spacing w:before="24"/>
              <w:ind w:right="85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C39CE8" w14:textId="77777777" w:rsidR="002B7A8C" w:rsidRPr="00887160" w:rsidRDefault="00C939A9">
            <w:pPr>
              <w:pStyle w:val="TableParagraph"/>
              <w:spacing w:before="24"/>
              <w:ind w:right="77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2B7A8C" w:rsidRPr="00887160" w14:paraId="22C39CEC" w14:textId="77777777">
        <w:trPr>
          <w:trHeight w:val="299"/>
        </w:trPr>
        <w:tc>
          <w:tcPr>
            <w:tcW w:w="3775" w:type="dxa"/>
            <w:tcBorders>
              <w:top w:val="single" w:sz="4" w:space="0" w:color="000000"/>
              <w:right w:val="single" w:sz="4" w:space="0" w:color="000000"/>
            </w:tcBorders>
          </w:tcPr>
          <w:p w14:paraId="22C39CEA" w14:textId="77777777" w:rsidR="002B7A8C" w:rsidRPr="00887160" w:rsidRDefault="00C939A9">
            <w:pPr>
              <w:pStyle w:val="TableParagraph"/>
              <w:spacing w:before="24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General</w:t>
            </w:r>
          </w:p>
        </w:tc>
        <w:tc>
          <w:tcPr>
            <w:tcW w:w="1974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22C39CEB" w14:textId="77777777" w:rsidR="002B7A8C" w:rsidRPr="00887160" w:rsidRDefault="00C939A9">
            <w:pPr>
              <w:pStyle w:val="TableParagraph"/>
              <w:spacing w:before="48" w:line="231" w:lineRule="exact"/>
              <w:ind w:left="609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alance</w:t>
            </w:r>
          </w:p>
        </w:tc>
      </w:tr>
      <w:tr w:rsidR="002B7A8C" w:rsidRPr="00887160" w14:paraId="22C39CEF" w14:textId="77777777">
        <w:trPr>
          <w:trHeight w:val="298"/>
        </w:trPr>
        <w:tc>
          <w:tcPr>
            <w:tcW w:w="3775" w:type="dxa"/>
            <w:tcBorders>
              <w:right w:val="single" w:sz="4" w:space="0" w:color="000000"/>
            </w:tcBorders>
            <w:shd w:val="clear" w:color="auto" w:fill="D0CECE"/>
          </w:tcPr>
          <w:p w14:paraId="22C39CED" w14:textId="77777777" w:rsidR="002B7A8C" w:rsidRPr="00887160" w:rsidRDefault="00C939A9">
            <w:pPr>
              <w:pStyle w:val="TableParagraph"/>
              <w:spacing w:before="23"/>
              <w:ind w:right="87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1974" w:type="dxa"/>
            <w:gridSpan w:val="2"/>
            <w:tcBorders>
              <w:left w:val="single" w:sz="4" w:space="0" w:color="000000"/>
            </w:tcBorders>
            <w:shd w:val="clear" w:color="auto" w:fill="D0CECE"/>
          </w:tcPr>
          <w:p w14:paraId="22C39CEE" w14:textId="77777777" w:rsidR="002B7A8C" w:rsidRPr="00887160" w:rsidRDefault="00C939A9">
            <w:pPr>
              <w:pStyle w:val="TableParagraph"/>
              <w:spacing w:before="23"/>
              <w:ind w:left="790" w:right="755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160</w:t>
            </w:r>
          </w:p>
        </w:tc>
      </w:tr>
    </w:tbl>
    <w:p w14:paraId="22C39CF0" w14:textId="77777777" w:rsidR="002B7A8C" w:rsidRPr="00887160" w:rsidRDefault="002B7A8C">
      <w:pPr>
        <w:jc w:val="center"/>
        <w:rPr>
          <w:rFonts w:asciiTheme="minorHAnsi" w:hAnsiTheme="minorHAnsi" w:cstheme="minorHAnsi"/>
          <w:sz w:val="20"/>
          <w:szCs w:val="20"/>
        </w:rPr>
        <w:sectPr w:rsidR="002B7A8C" w:rsidRPr="00887160">
          <w:pgSz w:w="12240" w:h="15840"/>
          <w:pgMar w:top="1140" w:right="1240" w:bottom="820" w:left="1340" w:header="417" w:footer="640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31"/>
      </w:tblGrid>
      <w:tr w:rsidR="002B7A8C" w:rsidRPr="00887160" w14:paraId="22C39CF2" w14:textId="77777777">
        <w:trPr>
          <w:trHeight w:val="644"/>
        </w:trPr>
        <w:tc>
          <w:tcPr>
            <w:tcW w:w="9331" w:type="dxa"/>
            <w:shd w:val="clear" w:color="auto" w:fill="D0CECE"/>
          </w:tcPr>
          <w:p w14:paraId="22C39CF1" w14:textId="77777777" w:rsidR="002B7A8C" w:rsidRPr="00887160" w:rsidRDefault="00C939A9">
            <w:pPr>
              <w:pStyle w:val="TableParagraph"/>
              <w:spacing w:line="322" w:lineRule="exact"/>
              <w:ind w:left="2975" w:right="2860" w:hanging="7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Sleep Disorders Specialist</w:t>
            </w:r>
            <w:r w:rsidRPr="00887160">
              <w:rPr>
                <w:rFonts w:asciiTheme="minorHAnsi" w:hAnsiTheme="minorHAnsi" w:cstheme="minorHAnsi"/>
                <w:b/>
                <w:spacing w:val="-7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dmission</w:t>
            </w:r>
            <w:r w:rsidRPr="00887160">
              <w:rPr>
                <w:rFonts w:asciiTheme="minorHAnsi" w:hAnsiTheme="minorHAnsi" w:cstheme="minorHAnsi"/>
                <w:b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quirements</w:t>
            </w:r>
          </w:p>
        </w:tc>
      </w:tr>
      <w:tr w:rsidR="002B7A8C" w:rsidRPr="00887160" w14:paraId="22C39CF8" w14:textId="77777777">
        <w:trPr>
          <w:trHeight w:val="3082"/>
        </w:trPr>
        <w:tc>
          <w:tcPr>
            <w:tcW w:w="9331" w:type="dxa"/>
          </w:tcPr>
          <w:p w14:paraId="22C39CF3" w14:textId="77777777" w:rsidR="002B7A8C" w:rsidRPr="00887160" w:rsidRDefault="00C939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119"/>
              <w:ind w:right="10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e a Certified Respiratory Therapist (CRT) or Registered Respiratory Therapist (RRT)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having completed a CoARC or CAAHEP accredited respiratory therapist education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ogram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including 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 add-on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proofErr w:type="gramStart"/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rack</w:t>
            </w:r>
            <w:proofErr w:type="gramEnd"/>
          </w:p>
          <w:p w14:paraId="22C39CF4" w14:textId="77777777" w:rsidR="002B7A8C" w:rsidRPr="00887160" w:rsidRDefault="00C939A9">
            <w:pPr>
              <w:pStyle w:val="TableParagraph"/>
              <w:spacing w:before="122"/>
              <w:ind w:left="827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</w:p>
          <w:p w14:paraId="22C39CF5" w14:textId="77777777" w:rsidR="002B7A8C" w:rsidRPr="00887160" w:rsidRDefault="00C939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119"/>
              <w:ind w:right="633" w:hanging="36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e a Certified Respiratory Therapist (CRT) for at least 6 months prior to applying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pecialty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ination.</w:t>
            </w:r>
          </w:p>
          <w:p w14:paraId="22C39CF6" w14:textId="77777777" w:rsidR="002B7A8C" w:rsidRPr="00887160" w:rsidRDefault="00C939A9">
            <w:pPr>
              <w:pStyle w:val="TableParagraph"/>
              <w:spacing w:before="121"/>
              <w:ind w:left="828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</w:p>
          <w:p w14:paraId="22C39CF7" w14:textId="77777777" w:rsidR="002B7A8C" w:rsidRPr="00887160" w:rsidRDefault="00C939A9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19"/>
              <w:ind w:left="828" w:right="390" w:hanging="361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Be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gistered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Respiratory</w:t>
            </w:r>
            <w:r w:rsidRPr="00887160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rapis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(RRT)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t least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months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prior</w:t>
            </w:r>
            <w:r w:rsidRPr="00887160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87160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applying</w:t>
            </w:r>
            <w:r w:rsidRPr="00887160">
              <w:rPr>
                <w:rFonts w:asciiTheme="minorHAnsi" w:hAnsiTheme="minorHAnsi" w:cstheme="minorHAnsi"/>
                <w:spacing w:val="-59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87160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leep</w:t>
            </w:r>
            <w:r w:rsidRPr="00887160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Disorders</w:t>
            </w:r>
            <w:r w:rsidRPr="00887160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Specialty</w:t>
            </w:r>
            <w:r w:rsidRPr="0088716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Examination.</w:t>
            </w:r>
          </w:p>
        </w:tc>
      </w:tr>
    </w:tbl>
    <w:p w14:paraId="22C39CF9" w14:textId="77777777" w:rsidR="002B7A8C" w:rsidRPr="00887160" w:rsidRDefault="002B7A8C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14:paraId="22C39CFA" w14:textId="77777777" w:rsidR="002B7A8C" w:rsidRPr="00887160" w:rsidRDefault="002B7A8C">
      <w:pPr>
        <w:pStyle w:val="BodyText"/>
        <w:spacing w:before="1"/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6"/>
        <w:gridCol w:w="4666"/>
      </w:tblGrid>
      <w:tr w:rsidR="002B7A8C" w:rsidRPr="00887160" w14:paraId="22C39CFC" w14:textId="77777777">
        <w:trPr>
          <w:trHeight w:val="642"/>
        </w:trPr>
        <w:tc>
          <w:tcPr>
            <w:tcW w:w="9332" w:type="dxa"/>
            <w:gridSpan w:val="2"/>
            <w:shd w:val="clear" w:color="auto" w:fill="D0CECE"/>
          </w:tcPr>
          <w:p w14:paraId="22C39CFB" w14:textId="77777777" w:rsidR="002B7A8C" w:rsidRPr="00887160" w:rsidRDefault="00C939A9">
            <w:pPr>
              <w:pStyle w:val="TableParagraph"/>
              <w:spacing w:line="322" w:lineRule="exact"/>
              <w:ind w:left="3472" w:right="2861" w:hanging="56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Sleep Disorders Specialist</w:t>
            </w:r>
            <w:r w:rsidRPr="00887160">
              <w:rPr>
                <w:rFonts w:asciiTheme="minorHAnsi" w:hAnsiTheme="minorHAnsi" w:cstheme="minorHAnsi"/>
                <w:b/>
                <w:spacing w:val="-75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Examination</w:t>
            </w:r>
            <w:r w:rsidRPr="00887160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Fees</w:t>
            </w:r>
          </w:p>
        </w:tc>
      </w:tr>
      <w:tr w:rsidR="002B7A8C" w:rsidRPr="00887160" w14:paraId="22C39CFF" w14:textId="77777777">
        <w:trPr>
          <w:trHeight w:val="431"/>
        </w:trPr>
        <w:tc>
          <w:tcPr>
            <w:tcW w:w="4666" w:type="dxa"/>
            <w:tcBorders>
              <w:bottom w:val="single" w:sz="4" w:space="0" w:color="000000"/>
              <w:right w:val="single" w:sz="4" w:space="0" w:color="000000"/>
            </w:tcBorders>
          </w:tcPr>
          <w:p w14:paraId="22C39CFD" w14:textId="77777777" w:rsidR="002B7A8C" w:rsidRPr="00887160" w:rsidRDefault="00C939A9">
            <w:pPr>
              <w:pStyle w:val="TableParagraph"/>
              <w:spacing w:before="88"/>
              <w:ind w:left="1405" w:right="138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New Applicant</w:t>
            </w:r>
          </w:p>
        </w:tc>
        <w:tc>
          <w:tcPr>
            <w:tcW w:w="4666" w:type="dxa"/>
            <w:tcBorders>
              <w:left w:val="single" w:sz="4" w:space="0" w:color="000000"/>
              <w:bottom w:val="single" w:sz="4" w:space="0" w:color="000000"/>
            </w:tcBorders>
          </w:tcPr>
          <w:p w14:paraId="22C39CFE" w14:textId="77777777" w:rsidR="002B7A8C" w:rsidRPr="00887160" w:rsidRDefault="00C939A9">
            <w:pPr>
              <w:pStyle w:val="TableParagraph"/>
              <w:spacing w:before="88"/>
              <w:ind w:left="1422" w:right="138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Repeat</w:t>
            </w:r>
            <w:r w:rsidRPr="00887160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887160">
              <w:rPr>
                <w:rFonts w:asciiTheme="minorHAnsi" w:hAnsiTheme="minorHAnsi" w:cstheme="minorHAnsi"/>
                <w:b/>
                <w:sz w:val="20"/>
                <w:szCs w:val="20"/>
              </w:rPr>
              <w:t>Applicant</w:t>
            </w:r>
          </w:p>
        </w:tc>
      </w:tr>
      <w:tr w:rsidR="002B7A8C" w:rsidRPr="00887160" w14:paraId="22C39D02" w14:textId="77777777">
        <w:trPr>
          <w:trHeight w:val="431"/>
        </w:trPr>
        <w:tc>
          <w:tcPr>
            <w:tcW w:w="4666" w:type="dxa"/>
            <w:tcBorders>
              <w:top w:val="single" w:sz="4" w:space="0" w:color="000000"/>
              <w:right w:val="single" w:sz="4" w:space="0" w:color="000000"/>
            </w:tcBorders>
          </w:tcPr>
          <w:p w14:paraId="22C39D00" w14:textId="77777777" w:rsidR="002B7A8C" w:rsidRPr="00887160" w:rsidRDefault="00C939A9">
            <w:pPr>
              <w:pStyle w:val="TableParagraph"/>
              <w:spacing w:before="88"/>
              <w:ind w:left="1406" w:right="138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$300</w:t>
            </w:r>
          </w:p>
        </w:tc>
        <w:tc>
          <w:tcPr>
            <w:tcW w:w="4666" w:type="dxa"/>
            <w:tcBorders>
              <w:top w:val="single" w:sz="4" w:space="0" w:color="000000"/>
              <w:left w:val="single" w:sz="4" w:space="0" w:color="000000"/>
            </w:tcBorders>
          </w:tcPr>
          <w:p w14:paraId="22C39D01" w14:textId="77777777" w:rsidR="002B7A8C" w:rsidRPr="00887160" w:rsidRDefault="00C939A9">
            <w:pPr>
              <w:pStyle w:val="TableParagraph"/>
              <w:spacing w:before="88"/>
              <w:ind w:left="1422" w:right="138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87160">
              <w:rPr>
                <w:rFonts w:asciiTheme="minorHAnsi" w:hAnsiTheme="minorHAnsi" w:cstheme="minorHAnsi"/>
                <w:sz w:val="20"/>
                <w:szCs w:val="20"/>
              </w:rPr>
              <w:t>$250</w:t>
            </w:r>
          </w:p>
        </w:tc>
      </w:tr>
    </w:tbl>
    <w:p w14:paraId="22C39D03" w14:textId="77777777" w:rsidR="00C939A9" w:rsidRPr="00887160" w:rsidRDefault="00C939A9">
      <w:pPr>
        <w:rPr>
          <w:rFonts w:asciiTheme="minorHAnsi" w:hAnsiTheme="minorHAnsi" w:cstheme="minorHAnsi"/>
          <w:sz w:val="20"/>
          <w:szCs w:val="20"/>
        </w:rPr>
      </w:pPr>
    </w:p>
    <w:sectPr w:rsidR="00C939A9" w:rsidRPr="00887160">
      <w:pgSz w:w="12240" w:h="15840"/>
      <w:pgMar w:top="1140" w:right="1240" w:bottom="820" w:left="1340" w:header="417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2D4B9" w14:textId="77777777" w:rsidR="00C939A9" w:rsidRDefault="00C939A9">
      <w:r>
        <w:separator/>
      </w:r>
    </w:p>
  </w:endnote>
  <w:endnote w:type="continuationSeparator" w:id="0">
    <w:p w14:paraId="4D03DFE4" w14:textId="77777777" w:rsidR="00C939A9" w:rsidRDefault="00C93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9D24" w14:textId="77777777" w:rsidR="002B7A8C" w:rsidRDefault="00C939A9">
    <w:pPr>
      <w:pStyle w:val="BodyText"/>
      <w:spacing w:line="14" w:lineRule="auto"/>
      <w:rPr>
        <w:sz w:val="20"/>
      </w:rPr>
    </w:pPr>
    <w:r>
      <w:pict w14:anchorId="22C39D26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49" type="#_x0000_t202" style="position:absolute;margin-left:216.1pt;margin-top:749pt;width:179.85pt;height:22.4pt;z-index:-18080768;mso-position-horizontal-relative:page;mso-position-vertical-relative:page" filled="f" stroked="f">
          <v:textbox inset="0,0,0,0">
            <w:txbxContent>
              <w:p w14:paraId="22C39D28" w14:textId="77777777" w:rsidR="002B7A8C" w:rsidRDefault="00C939A9">
                <w:pPr>
                  <w:pStyle w:val="BodyText"/>
                  <w:spacing w:before="14" w:line="207" w:lineRule="exact"/>
                  <w:ind w:left="9" w:right="9"/>
                  <w:jc w:val="center"/>
                </w:pPr>
                <w:r>
                  <w:t>Copyright</w:t>
                </w:r>
                <w:r>
                  <w:rPr>
                    <w:spacing w:val="-3"/>
                  </w:rPr>
                  <w:t xml:space="preserve"> </w:t>
                </w:r>
                <w:r>
                  <w:t>©</w:t>
                </w:r>
                <w:r>
                  <w:rPr>
                    <w:spacing w:val="-3"/>
                  </w:rPr>
                  <w:t xml:space="preserve"> </w:t>
                </w:r>
                <w:r>
                  <w:t>2015.</w:t>
                </w:r>
                <w:r>
                  <w:rPr>
                    <w:spacing w:val="-5"/>
                  </w:rPr>
                  <w:t xml:space="preserve"> </w:t>
                </w:r>
                <w:r>
                  <w:t>NBRC.</w:t>
                </w:r>
                <w:r>
                  <w:rPr>
                    <w:spacing w:val="-2"/>
                  </w:rPr>
                  <w:t xml:space="preserve"> </w:t>
                </w:r>
                <w:r>
                  <w:t>All</w:t>
                </w:r>
                <w:r>
                  <w:rPr>
                    <w:spacing w:val="-2"/>
                  </w:rPr>
                  <w:t xml:space="preserve"> </w:t>
                </w:r>
                <w:r>
                  <w:t>rights</w:t>
                </w:r>
                <w:r>
                  <w:rPr>
                    <w:spacing w:val="-1"/>
                  </w:rPr>
                  <w:t xml:space="preserve"> </w:t>
                </w:r>
                <w:proofErr w:type="gramStart"/>
                <w:r>
                  <w:t>reserved</w:t>
                </w:r>
                <w:proofErr w:type="gramEnd"/>
              </w:p>
              <w:p w14:paraId="22C39D29" w14:textId="77777777" w:rsidR="002B7A8C" w:rsidRDefault="00C939A9">
                <w:pPr>
                  <w:pStyle w:val="BodyText"/>
                  <w:spacing w:line="207" w:lineRule="exact"/>
                  <w:ind w:left="9" w:right="9"/>
                  <w:jc w:val="center"/>
                </w:pPr>
                <w:r>
                  <w:t xml:space="preserve">~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t xml:space="preserve"> ~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F9EBC" w14:textId="77777777" w:rsidR="00C939A9" w:rsidRDefault="00C939A9">
      <w:r>
        <w:separator/>
      </w:r>
    </w:p>
  </w:footnote>
  <w:footnote w:type="continuationSeparator" w:id="0">
    <w:p w14:paraId="236273C3" w14:textId="77777777" w:rsidR="00C939A9" w:rsidRDefault="00C93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9D23" w14:textId="77777777" w:rsidR="002B7A8C" w:rsidRDefault="00C939A9">
    <w:pPr>
      <w:pStyle w:val="BodyText"/>
      <w:spacing w:line="14" w:lineRule="auto"/>
      <w:rPr>
        <w:sz w:val="20"/>
      </w:rPr>
    </w:pPr>
    <w:r>
      <w:pict w14:anchorId="22C39D25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50" type="#_x0000_t202" style="position:absolute;margin-left:451.9pt;margin-top:20.9pt;width:89.25pt;height:11pt;z-index:-18081280;mso-position-horizontal-relative:page;mso-position-vertical-relative:page" filled="f" stroked="f">
          <v:textbox inset="0,0,0,0">
            <w:txbxContent>
              <w:p w14:paraId="22C39D27" w14:textId="77777777" w:rsidR="002B7A8C" w:rsidRDefault="00C939A9">
                <w:pPr>
                  <w:spacing w:before="15"/>
                  <w:ind w:left="20"/>
                  <w:rPr>
                    <w:i/>
                    <w:sz w:val="16"/>
                  </w:rPr>
                </w:pPr>
                <w:r>
                  <w:rPr>
                    <w:i/>
                    <w:sz w:val="16"/>
                  </w:rPr>
                  <w:t>Effective:</w:t>
                </w:r>
                <w:r>
                  <w:rPr>
                    <w:i/>
                    <w:spacing w:val="-5"/>
                    <w:sz w:val="16"/>
                  </w:rPr>
                  <w:t xml:space="preserve"> </w:t>
                </w:r>
                <w:r>
                  <w:rPr>
                    <w:i/>
                    <w:sz w:val="16"/>
                  </w:rPr>
                  <w:t>February</w:t>
                </w:r>
                <w:r>
                  <w:rPr>
                    <w:i/>
                    <w:spacing w:val="-1"/>
                    <w:sz w:val="16"/>
                  </w:rPr>
                  <w:t xml:space="preserve"> </w:t>
                </w:r>
                <w:r>
                  <w:rPr>
                    <w:i/>
                    <w:sz w:val="16"/>
                  </w:rPr>
                  <w:t>2016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B2B88"/>
    <w:multiLevelType w:val="hybridMultilevel"/>
    <w:tmpl w:val="7CECF882"/>
    <w:lvl w:ilvl="0" w:tplc="273C781A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03A977A">
      <w:numFmt w:val="bullet"/>
      <w:lvlText w:val="•"/>
      <w:lvlJc w:val="left"/>
      <w:pPr>
        <w:ind w:left="1668" w:hanging="360"/>
      </w:pPr>
      <w:rPr>
        <w:rFonts w:hint="default"/>
        <w:lang w:val="en-US" w:eastAsia="en-US" w:bidi="ar-SA"/>
      </w:rPr>
    </w:lvl>
    <w:lvl w:ilvl="2" w:tplc="A36251E6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3" w:tplc="744CF10A">
      <w:numFmt w:val="bullet"/>
      <w:lvlText w:val="•"/>
      <w:lvlJc w:val="left"/>
      <w:pPr>
        <w:ind w:left="3364" w:hanging="360"/>
      </w:pPr>
      <w:rPr>
        <w:rFonts w:hint="default"/>
        <w:lang w:val="en-US" w:eastAsia="en-US" w:bidi="ar-SA"/>
      </w:rPr>
    </w:lvl>
    <w:lvl w:ilvl="4" w:tplc="D38EA664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5" w:tplc="DA324F4E">
      <w:numFmt w:val="bullet"/>
      <w:lvlText w:val="•"/>
      <w:lvlJc w:val="left"/>
      <w:pPr>
        <w:ind w:left="5060" w:hanging="360"/>
      </w:pPr>
      <w:rPr>
        <w:rFonts w:hint="default"/>
        <w:lang w:val="en-US" w:eastAsia="en-US" w:bidi="ar-SA"/>
      </w:rPr>
    </w:lvl>
    <w:lvl w:ilvl="6" w:tplc="E1727A88">
      <w:numFmt w:val="bullet"/>
      <w:lvlText w:val="•"/>
      <w:lvlJc w:val="left"/>
      <w:pPr>
        <w:ind w:left="5908" w:hanging="360"/>
      </w:pPr>
      <w:rPr>
        <w:rFonts w:hint="default"/>
        <w:lang w:val="en-US" w:eastAsia="en-US" w:bidi="ar-SA"/>
      </w:rPr>
    </w:lvl>
    <w:lvl w:ilvl="7" w:tplc="13A4B97E">
      <w:numFmt w:val="bullet"/>
      <w:lvlText w:val="•"/>
      <w:lvlJc w:val="left"/>
      <w:pPr>
        <w:ind w:left="6756" w:hanging="360"/>
      </w:pPr>
      <w:rPr>
        <w:rFonts w:hint="default"/>
        <w:lang w:val="en-US" w:eastAsia="en-US" w:bidi="ar-SA"/>
      </w:rPr>
    </w:lvl>
    <w:lvl w:ilvl="8" w:tplc="C94A9FF4">
      <w:numFmt w:val="bullet"/>
      <w:lvlText w:val="•"/>
      <w:lvlJc w:val="left"/>
      <w:pPr>
        <w:ind w:left="760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jUztTAzMjU2tDBT0lEKTi0uzszPAykwrAUAJViFXSwAAAA="/>
  </w:docVars>
  <w:rsids>
    <w:rsidRoot w:val="002B7A8C"/>
    <w:rsid w:val="002B7A8C"/>
    <w:rsid w:val="00882B69"/>
    <w:rsid w:val="00887160"/>
    <w:rsid w:val="009668C2"/>
    <w:rsid w:val="00B9456A"/>
    <w:rsid w:val="00C9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2C3979B"/>
  <w15:docId w15:val="{20E1C223-5E6F-4039-9454-73339FEB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footer" Target="footer1.xml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image" Target="media/image2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header" Target="header1.xml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4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image" Target="media/image1.jpeg"/><Relationship Id="rId71" Type="http://schemas.openxmlformats.org/officeDocument/2006/relationships/image" Target="media/image63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583</Words>
  <Characters>9029</Characters>
  <Application>Microsoft Office Word</Application>
  <DocSecurity>0</DocSecurity>
  <Lines>75</Lines>
  <Paragraphs>21</Paragraphs>
  <ScaleCrop>false</ScaleCrop>
  <Company/>
  <LinksUpToDate>false</LinksUpToDate>
  <CharactersWithSpaces>10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Woodrum</dc:creator>
  <cp:lastModifiedBy>Thomas Smalling</cp:lastModifiedBy>
  <cp:revision>5</cp:revision>
  <dcterms:created xsi:type="dcterms:W3CDTF">2021-05-20T23:07:00Z</dcterms:created>
  <dcterms:modified xsi:type="dcterms:W3CDTF">2021-05-2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1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5-20T00:00:00Z</vt:filetime>
  </property>
</Properties>
</file>